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524CC" w:rsidR="0054251B" w:rsidP="0054251B" w:rsidRDefault="0054251B" w14:paraId="53FE2060" w14:textId="77777777">
      <w:pPr>
        <w:spacing w:after="0" w:line="240" w:lineRule="auto"/>
        <w:contextualSpacing/>
        <w:jc w:val="center"/>
        <w:rPr>
          <w:rFonts w:ascii="Arial" w:hAnsi="Arial" w:eastAsia="Times New Roman" w:cs="Times New Roman"/>
          <w:b/>
          <w:bCs/>
          <w:color w:val="C00000"/>
          <w:spacing w:val="-10"/>
          <w:kern w:val="28"/>
          <w:sz w:val="32"/>
          <w:szCs w:val="32"/>
        </w:rPr>
      </w:pPr>
      <w:bookmarkStart w:name="_Hlk76460137" w:id="0"/>
    </w:p>
    <w:p w:rsidRPr="00A524CC" w:rsidR="0054251B" w:rsidP="0054251B" w:rsidRDefault="0054251B" w14:paraId="572CEF38" w14:textId="77777777">
      <w:pPr>
        <w:spacing w:after="0" w:line="240" w:lineRule="auto"/>
        <w:contextualSpacing/>
        <w:jc w:val="center"/>
        <w:rPr>
          <w:rFonts w:ascii="Arial" w:hAnsi="Arial" w:eastAsia="Times New Roman" w:cs="Times New Roman"/>
          <w:b/>
          <w:bCs/>
          <w:color w:val="C00000"/>
          <w:spacing w:val="-10"/>
          <w:kern w:val="28"/>
          <w:sz w:val="32"/>
          <w:szCs w:val="32"/>
        </w:rPr>
      </w:pPr>
    </w:p>
    <w:p w:rsidRPr="00A524CC" w:rsidR="0054251B" w:rsidP="0054251B" w:rsidRDefault="0054251B" w14:paraId="71E22A35" w14:textId="4DB90EFF">
      <w:pPr>
        <w:keepNext/>
        <w:keepLines/>
        <w:spacing w:before="240" w:after="0"/>
        <w:jc w:val="center"/>
        <w:outlineLvl w:val="0"/>
        <w:rPr>
          <w:rFonts w:ascii="Arial" w:hAnsi="Arial" w:eastAsia="Times New Roman" w:cs="Times New Roman"/>
          <w:b/>
          <w:bCs/>
          <w:color w:val="C00000"/>
          <w:sz w:val="32"/>
          <w:szCs w:val="32"/>
        </w:rPr>
      </w:pPr>
      <w:r w:rsidRPr="00A524CC">
        <w:rPr>
          <w:rFonts w:ascii="Arial" w:hAnsi="Arial" w:eastAsia="Times New Roman" w:cs="Times New Roman"/>
          <w:b/>
          <w:bCs/>
          <w:color w:val="C00000"/>
          <w:sz w:val="32"/>
          <w:szCs w:val="32"/>
        </w:rPr>
        <w:t xml:space="preserve">Instrument </w:t>
      </w:r>
      <w:r w:rsidR="00597A93">
        <w:rPr>
          <w:rFonts w:ascii="Arial" w:hAnsi="Arial" w:eastAsia="Times New Roman" w:cs="Times New Roman"/>
          <w:b/>
          <w:bCs/>
          <w:color w:val="C00000"/>
          <w:sz w:val="32"/>
          <w:szCs w:val="32"/>
        </w:rPr>
        <w:t>3</w:t>
      </w:r>
      <w:r w:rsidRPr="00A524CC">
        <w:rPr>
          <w:rFonts w:ascii="Arial" w:hAnsi="Arial" w:eastAsia="Times New Roman" w:cs="Times New Roman"/>
          <w:b/>
          <w:bCs/>
          <w:color w:val="C00000"/>
          <w:sz w:val="32"/>
          <w:szCs w:val="32"/>
        </w:rPr>
        <w:t>. Discussion Guide for</w:t>
      </w:r>
      <w:r w:rsidRPr="00A524CC" w:rsidR="00493FFC">
        <w:rPr>
          <w:rFonts w:ascii="Arial" w:hAnsi="Arial" w:eastAsia="Times New Roman" w:cs="Times New Roman"/>
          <w:b/>
          <w:bCs/>
          <w:color w:val="C00000"/>
          <w:sz w:val="32"/>
          <w:szCs w:val="32"/>
        </w:rPr>
        <w:t xml:space="preserve"> </w:t>
      </w:r>
      <w:r w:rsidRPr="5C3DE679" w:rsidR="236C0066">
        <w:rPr>
          <w:rFonts w:ascii="Arial" w:hAnsi="Arial" w:eastAsia="Times New Roman" w:cs="Times New Roman"/>
          <w:b/>
          <w:bCs/>
          <w:color w:val="C00000"/>
          <w:sz w:val="32"/>
          <w:szCs w:val="32"/>
        </w:rPr>
        <w:t>HMRF</w:t>
      </w:r>
      <w:r w:rsidRPr="00A524CC">
        <w:rPr>
          <w:rFonts w:ascii="Arial" w:hAnsi="Arial" w:eastAsia="Times New Roman" w:cs="Times New Roman"/>
          <w:b/>
          <w:bCs/>
          <w:color w:val="C00000"/>
          <w:sz w:val="32"/>
          <w:szCs w:val="32"/>
        </w:rPr>
        <w:t xml:space="preserve"> </w:t>
      </w:r>
      <w:r w:rsidR="00C5116A">
        <w:rPr>
          <w:rFonts w:ascii="Arial" w:hAnsi="Arial" w:eastAsia="Times New Roman" w:cs="Times New Roman"/>
          <w:b/>
          <w:bCs/>
          <w:color w:val="C00000"/>
          <w:sz w:val="32"/>
          <w:szCs w:val="32"/>
        </w:rPr>
        <w:t>Client</w:t>
      </w:r>
      <w:r w:rsidR="00524E6E">
        <w:rPr>
          <w:rFonts w:ascii="Arial" w:hAnsi="Arial" w:eastAsia="Times New Roman" w:cs="Times New Roman"/>
          <w:b/>
          <w:bCs/>
          <w:color w:val="C00000"/>
          <w:sz w:val="32"/>
          <w:szCs w:val="32"/>
        </w:rPr>
        <w:t xml:space="preserve"> </w:t>
      </w:r>
      <w:r w:rsidRPr="00A524CC">
        <w:rPr>
          <w:rFonts w:ascii="Arial" w:hAnsi="Arial" w:eastAsia="Times New Roman" w:cs="Times New Roman"/>
          <w:b/>
          <w:bCs/>
          <w:color w:val="C00000"/>
          <w:sz w:val="32"/>
          <w:szCs w:val="32"/>
        </w:rPr>
        <w:t>Focus Group</w:t>
      </w:r>
    </w:p>
    <w:p w:rsidRPr="0054251B" w:rsidR="0054251B" w:rsidP="0054251B" w:rsidRDefault="0054251B" w14:paraId="0C7A1E8E" w14:textId="77777777">
      <w:pPr>
        <w:rPr>
          <w:rFonts w:ascii="Arial" w:hAnsi="Arial" w:eastAsia="Arial" w:cs="Times New Roman"/>
        </w:rPr>
      </w:pPr>
    </w:p>
    <w:p w:rsidRPr="0054251B" w:rsidR="0054251B" w:rsidP="0054251B" w:rsidRDefault="0054251B" w14:paraId="43F2E542" w14:textId="77777777">
      <w:pPr>
        <w:rPr>
          <w:rFonts w:ascii="Arial" w:hAnsi="Arial" w:eastAsia="Arial" w:cs="Times New Roman"/>
        </w:rPr>
      </w:pPr>
      <w:r w:rsidRPr="0054251B">
        <w:rPr>
          <w:rFonts w:ascii="Arial" w:hAnsi="Arial" w:eastAsia="Arial" w:cs="Times New Roman"/>
        </w:rPr>
        <w:br w:type="page"/>
      </w:r>
    </w:p>
    <w:p w:rsidRPr="0054251B" w:rsidR="0054251B" w:rsidP="0054251B" w:rsidRDefault="0054251B" w14:paraId="5851ED3E" w14:textId="77777777">
      <w:pPr>
        <w:rPr>
          <w:rFonts w:ascii="Arial" w:hAnsi="Arial" w:eastAsia="Arial" w:cs="Times New Roman"/>
        </w:rPr>
      </w:pPr>
    </w:p>
    <w:p w:rsidRPr="0054251B" w:rsidR="0054251B" w:rsidP="0054251B" w:rsidRDefault="00493FFC" w14:paraId="5A073C50" w14:textId="1EE1C875">
      <w:pPr>
        <w:spacing w:after="0" w:line="240" w:lineRule="auto"/>
        <w:contextualSpacing/>
        <w:jc w:val="center"/>
        <w:rPr>
          <w:rFonts w:ascii="Arial" w:hAnsi="Arial" w:eastAsia="Times New Roman" w:cs="Times New Roman"/>
          <w:b/>
          <w:bCs/>
          <w:color w:val="787E8B"/>
          <w:spacing w:val="-10"/>
          <w:kern w:val="28"/>
          <w:sz w:val="36"/>
          <w:szCs w:val="36"/>
        </w:rPr>
      </w:pPr>
      <w:r w:rsidRPr="00493FFC">
        <w:rPr>
          <w:rFonts w:ascii="Arial" w:hAnsi="Arial" w:eastAsia="Times New Roman" w:cs="Times New Roman"/>
          <w:b/>
          <w:bCs/>
          <w:color w:val="787E8B"/>
          <w:spacing w:val="-10"/>
          <w:kern w:val="28"/>
          <w:sz w:val="36"/>
          <w:szCs w:val="36"/>
        </w:rPr>
        <w:t>REFRAME: Race Equity for Fatherhood, Relationship, and Marriage Programs to Empower Black Families</w:t>
      </w:r>
      <w:r w:rsidRPr="0054251B" w:rsidR="0054251B">
        <w:rPr>
          <w:rFonts w:ascii="Arial" w:hAnsi="Arial" w:eastAsia="Times New Roman" w:cs="Times New Roman"/>
          <w:b/>
          <w:bCs/>
          <w:color w:val="787E8B"/>
          <w:spacing w:val="-10"/>
          <w:kern w:val="28"/>
          <w:sz w:val="36"/>
          <w:szCs w:val="36"/>
        </w:rPr>
        <w:t xml:space="preserve"> Project</w:t>
      </w:r>
    </w:p>
    <w:p w:rsidRPr="00A524CC" w:rsidR="0054251B" w:rsidP="0054251B" w:rsidRDefault="0054251B" w14:paraId="62A1AC44" w14:textId="77777777">
      <w:pPr>
        <w:rPr>
          <w:rFonts w:ascii="Arial" w:hAnsi="Arial" w:eastAsia="Arial" w:cs="Times New Roman"/>
          <w:color w:val="C00000"/>
        </w:rPr>
      </w:pPr>
    </w:p>
    <w:p w:rsidRPr="00A524CC" w:rsidR="0054251B" w:rsidP="00B01CB2" w:rsidRDefault="0054251B" w14:paraId="6F5A996C" w14:textId="2AB18F9D">
      <w:pPr>
        <w:pStyle w:val="Section"/>
        <w:numPr>
          <w:ilvl w:val="0"/>
          <w:numId w:val="0"/>
        </w:numPr>
        <w:ind w:left="450" w:hanging="450"/>
      </w:pPr>
      <w:r w:rsidRPr="00A524CC">
        <w:t>Introductory Statement and Consent</w:t>
      </w:r>
    </w:p>
    <w:p w:rsidR="00E33D6A" w:rsidP="00E33D6A" w:rsidRDefault="00E33D6A" w14:paraId="4D4CF4EC" w14:textId="70B35BD6">
      <w:pPr>
        <w:spacing w:after="0" w:line="240" w:lineRule="auto"/>
        <w:textAlignment w:val="baseline"/>
        <w:rPr>
          <w:rFonts w:ascii="Arial" w:hAnsi="Arial" w:eastAsia="Times New Roman" w:cs="Arial"/>
        </w:rPr>
      </w:pPr>
      <w:r w:rsidRPr="5FB667D9">
        <w:rPr>
          <w:rFonts w:ascii="Arial" w:hAnsi="Arial" w:eastAsia="Times New Roman" w:cs="Arial"/>
        </w:rPr>
        <w:t xml:space="preserve">Thank you for your interest in today’s discussion. This listening session is being conducted as part of the </w:t>
      </w:r>
      <w:r w:rsidRPr="5FB667D9">
        <w:rPr>
          <w:rFonts w:ascii="Arial" w:hAnsi="Arial" w:eastAsia="Times New Roman" w:cs="Arial"/>
          <w:i/>
          <w:iCs/>
        </w:rPr>
        <w:t xml:space="preserve">Race Equity for Fatherhood, Relationship, and Marriage Programs to Empower Black Families (REFRAME) </w:t>
      </w:r>
      <w:r w:rsidRPr="5FB667D9">
        <w:rPr>
          <w:rFonts w:ascii="Arial" w:hAnsi="Arial" w:eastAsia="Times New Roman" w:cs="Arial"/>
        </w:rPr>
        <w:t xml:space="preserve">project </w:t>
      </w:r>
      <w:r w:rsidRPr="5FB667D9" w:rsidR="00BC4AED">
        <w:rPr>
          <w:rFonts w:ascii="Arial" w:hAnsi="Arial" w:eastAsia="Times New Roman" w:cs="Arial"/>
        </w:rPr>
        <w:t>with</w:t>
      </w:r>
      <w:r w:rsidRPr="5FB667D9">
        <w:rPr>
          <w:rFonts w:ascii="Arial" w:hAnsi="Arial" w:eastAsia="Times New Roman" w:cs="Arial"/>
        </w:rPr>
        <w:t xml:space="preserve"> the Office of Planning, Research, and Evaluation</w:t>
      </w:r>
      <w:r w:rsidRPr="5FB667D9" w:rsidR="00BC4AED">
        <w:rPr>
          <w:rFonts w:ascii="Arial" w:hAnsi="Arial" w:eastAsia="Times New Roman" w:cs="Arial"/>
        </w:rPr>
        <w:t xml:space="preserve"> and sponsored by the Office of Family Assistance, both</w:t>
      </w:r>
      <w:r w:rsidRPr="5FB667D9">
        <w:rPr>
          <w:rFonts w:ascii="Arial" w:hAnsi="Arial" w:eastAsia="Times New Roman" w:cs="Arial"/>
        </w:rPr>
        <w:t xml:space="preserve"> in the </w:t>
      </w:r>
      <w:r w:rsidRPr="5FB667D9" w:rsidR="00F61405">
        <w:rPr>
          <w:rFonts w:ascii="Arial" w:hAnsi="Arial" w:eastAsia="Times New Roman" w:cs="Arial"/>
        </w:rPr>
        <w:t>Administration for Children and Families</w:t>
      </w:r>
      <w:r w:rsidRPr="5FB667D9">
        <w:rPr>
          <w:rFonts w:ascii="Arial" w:hAnsi="Arial" w:eastAsia="Times New Roman" w:cs="Arial"/>
        </w:rPr>
        <w:t xml:space="preserve">, an agency within the U.S. Department of Health and Human Services. MEF Associates is conducting the study for them, with Insight Policy Research as partners. MEF Associates and Insight Policy Research are social policy research organizations located in the Washington, DC area. We are not </w:t>
      </w:r>
      <w:r w:rsidRPr="5FB667D9" w:rsidR="00890558">
        <w:rPr>
          <w:rFonts w:ascii="Arial" w:hAnsi="Arial" w:eastAsia="Times New Roman" w:cs="Arial"/>
        </w:rPr>
        <w:t xml:space="preserve">employees </w:t>
      </w:r>
      <w:r w:rsidRPr="5FB667D9">
        <w:rPr>
          <w:rFonts w:ascii="Arial" w:hAnsi="Arial" w:eastAsia="Times New Roman" w:cs="Arial"/>
        </w:rPr>
        <w:t>of the federal government.  </w:t>
      </w:r>
    </w:p>
    <w:p w:rsidRPr="00E33D6A" w:rsidR="007C12CA" w:rsidP="00E33D6A" w:rsidRDefault="007C12CA" w14:paraId="446F9988" w14:textId="77777777">
      <w:pPr>
        <w:spacing w:after="0" w:line="240" w:lineRule="auto"/>
        <w:textAlignment w:val="baseline"/>
        <w:rPr>
          <w:rFonts w:ascii="Segoe UI" w:hAnsi="Segoe UI" w:eastAsia="Times New Roman" w:cs="Segoe UI"/>
          <w:sz w:val="18"/>
          <w:szCs w:val="18"/>
        </w:rPr>
      </w:pPr>
    </w:p>
    <w:p w:rsidRPr="00E33D6A" w:rsidR="00E33D6A" w:rsidP="00E33D6A" w:rsidRDefault="00E33D6A" w14:paraId="1C5CDC2D" w14:textId="69E019E5">
      <w:pPr>
        <w:spacing w:after="0" w:line="240" w:lineRule="auto"/>
        <w:textAlignment w:val="baseline"/>
        <w:rPr>
          <w:rFonts w:ascii="Segoe UI" w:hAnsi="Segoe UI" w:eastAsia="Times New Roman" w:cs="Segoe UI"/>
          <w:sz w:val="18"/>
          <w:szCs w:val="18"/>
        </w:rPr>
      </w:pPr>
      <w:r w:rsidRPr="00E33D6A">
        <w:rPr>
          <w:rFonts w:ascii="Arial" w:hAnsi="Arial" w:eastAsia="Times New Roman" w:cs="Arial"/>
        </w:rPr>
        <w:t>(</w:t>
      </w:r>
      <w:r w:rsidR="007C12CA">
        <w:rPr>
          <w:rFonts w:ascii="Arial" w:hAnsi="Arial" w:eastAsia="Times New Roman" w:cs="Arial"/>
        </w:rPr>
        <w:t>P</w:t>
      </w:r>
      <w:r w:rsidRPr="00E33D6A">
        <w:rPr>
          <w:rFonts w:ascii="Arial" w:hAnsi="Arial" w:eastAsia="Times New Roman" w:cs="Arial"/>
        </w:rPr>
        <w:t xml:space="preserve">ause here and introduce </w:t>
      </w:r>
      <w:proofErr w:type="gramStart"/>
      <w:r w:rsidRPr="00E33D6A">
        <w:rPr>
          <w:rFonts w:ascii="Arial" w:hAnsi="Arial" w:eastAsia="Times New Roman" w:cs="Arial"/>
        </w:rPr>
        <w:t>all of</w:t>
      </w:r>
      <w:proofErr w:type="gramEnd"/>
      <w:r w:rsidRPr="00E33D6A">
        <w:rPr>
          <w:rFonts w:ascii="Arial" w:hAnsi="Arial" w:eastAsia="Times New Roman" w:cs="Arial"/>
        </w:rPr>
        <w:t xml:space="preserve"> our team members).  </w:t>
      </w:r>
    </w:p>
    <w:p w:rsidR="007C12CA" w:rsidP="00E33D6A" w:rsidRDefault="007C12CA" w14:paraId="2900AF45" w14:textId="77777777">
      <w:pPr>
        <w:spacing w:after="0" w:line="240" w:lineRule="auto"/>
        <w:textAlignment w:val="baseline"/>
        <w:rPr>
          <w:rFonts w:ascii="Arial" w:hAnsi="Arial" w:eastAsia="Times New Roman" w:cs="Arial"/>
        </w:rPr>
      </w:pPr>
    </w:p>
    <w:p w:rsidRPr="00E33D6A" w:rsidR="00E33D6A" w:rsidP="1BA91FF9" w:rsidRDefault="62FE3053" w14:paraId="5AE4CDFA" w14:textId="5639C8F7">
      <w:pPr>
        <w:spacing w:after="0" w:line="257" w:lineRule="auto"/>
        <w:textAlignment w:val="baseline"/>
        <w:rPr>
          <w:rFonts w:ascii="Arial" w:hAnsi="Arial" w:eastAsia="Arial" w:cs="Arial"/>
        </w:rPr>
      </w:pPr>
      <w:r w:rsidRPr="221E327C">
        <w:rPr>
          <w:rFonts w:ascii="Arial" w:hAnsi="Arial" w:eastAsia="Times New Roman" w:cs="Arial"/>
        </w:rPr>
        <w:t xml:space="preserve">The federal government funds a lot of different types of programs to help support families. Some of them work with nonresident dads, some with married or partnered parents, and some with adolescents. Many of those programs serve a larger number of Black </w:t>
      </w:r>
      <w:r w:rsidRPr="221E327C" w:rsidR="002F3C0A">
        <w:rPr>
          <w:rFonts w:ascii="Arial" w:hAnsi="Arial" w:eastAsia="Times New Roman" w:cs="Arial"/>
        </w:rPr>
        <w:t>i</w:t>
      </w:r>
      <w:r w:rsidRPr="221E327C">
        <w:rPr>
          <w:rFonts w:ascii="Arial" w:hAnsi="Arial" w:eastAsia="Times New Roman" w:cs="Arial"/>
        </w:rPr>
        <w:t>nd</w:t>
      </w:r>
      <w:r w:rsidRPr="221E327C" w:rsidR="002F3C0A">
        <w:rPr>
          <w:rFonts w:ascii="Arial" w:hAnsi="Arial" w:eastAsia="Times New Roman" w:cs="Arial"/>
        </w:rPr>
        <w:t>i</w:t>
      </w:r>
      <w:r w:rsidRPr="221E327C">
        <w:rPr>
          <w:rFonts w:ascii="Arial" w:hAnsi="Arial" w:eastAsia="Times New Roman" w:cs="Arial"/>
        </w:rPr>
        <w:t>viduals.</w:t>
      </w:r>
      <w:r w:rsidRPr="221E327C" w:rsidR="1BA91FF9">
        <w:rPr>
          <w:rFonts w:ascii="Arial" w:hAnsi="Arial" w:eastAsia="Arial" w:cs="Arial"/>
        </w:rPr>
        <w:t xml:space="preserve"> We know that Black families have cultivated strengths and resilience due, in part to the unique systemic and structural challenges that they have experienced. We know this means supporting Black families might be different from how to best support other groups of families. </w:t>
      </w:r>
    </w:p>
    <w:p w:rsidRPr="00E33D6A" w:rsidR="00E33D6A" w:rsidP="00E33D6A" w:rsidRDefault="00E33D6A" w14:paraId="44E31806" w14:textId="0BAE797D">
      <w:pPr>
        <w:spacing w:after="0" w:line="240" w:lineRule="auto"/>
        <w:textAlignment w:val="baseline"/>
      </w:pPr>
      <w:r>
        <w:br/>
      </w:r>
    </w:p>
    <w:p w:rsidRPr="00E33D6A" w:rsidR="00E33D6A" w:rsidP="00E33D6A" w:rsidRDefault="62FE3053" w14:paraId="3177670A" w14:textId="305D0A8F">
      <w:pPr>
        <w:spacing w:after="0" w:line="240" w:lineRule="auto"/>
        <w:textAlignment w:val="baseline"/>
        <w:rPr>
          <w:rFonts w:ascii="Segoe UI" w:hAnsi="Segoe UI" w:eastAsia="Times New Roman" w:cs="Segoe UI"/>
          <w:sz w:val="18"/>
          <w:szCs w:val="18"/>
        </w:rPr>
      </w:pPr>
      <w:r w:rsidRPr="1BA91FF9">
        <w:rPr>
          <w:rFonts w:ascii="Arial" w:hAnsi="Arial" w:eastAsia="Times New Roman" w:cs="Arial"/>
        </w:rPr>
        <w:t>We want to hear from you today about your experiences raising a Black family, what strengths your family has, what goals or dreams you have for your family, and how a program that wants to help you raise a great family can better meet your needs. Your participation is voluntary. You are not required to meet with us or answer our questions, and you may stop participating in the discussion at any time without any consequences. While we will encourage you to contribute to the discussion, you may choose not to answer any question you wish and can leave the discussion at any time.   </w:t>
      </w:r>
    </w:p>
    <w:p w:rsidR="007C1151" w:rsidP="00E33D6A" w:rsidRDefault="007C1151" w14:paraId="702E41AF" w14:textId="77777777">
      <w:pPr>
        <w:spacing w:after="0" w:line="240" w:lineRule="auto"/>
        <w:textAlignment w:val="baseline"/>
        <w:rPr>
          <w:rFonts w:ascii="Arial" w:hAnsi="Arial" w:eastAsia="Times New Roman" w:cs="Arial"/>
        </w:rPr>
      </w:pPr>
    </w:p>
    <w:p w:rsidRPr="00E33D6A" w:rsidR="00E33D6A" w:rsidP="00E33D6A" w:rsidRDefault="00E33D6A" w14:paraId="4CB8C96B" w14:textId="0313692F">
      <w:pPr>
        <w:spacing w:after="0" w:line="240" w:lineRule="auto"/>
        <w:textAlignment w:val="baseline"/>
        <w:rPr>
          <w:rFonts w:ascii="Segoe UI" w:hAnsi="Segoe UI" w:eastAsia="Times New Roman" w:cs="Segoe UI"/>
          <w:sz w:val="18"/>
          <w:szCs w:val="18"/>
        </w:rPr>
      </w:pPr>
      <w:r w:rsidRPr="00E33D6A">
        <w:rPr>
          <w:rFonts w:ascii="Arial" w:hAnsi="Arial" w:eastAsia="Times New Roman" w:cs="Arial"/>
        </w:rPr>
        <w:t xml:space="preserve">You will receive </w:t>
      </w:r>
      <w:r w:rsidRPr="00F61405" w:rsidR="00F61405">
        <w:rPr>
          <w:rFonts w:ascii="Arial" w:hAnsi="Arial" w:eastAsia="Times New Roman" w:cs="Arial"/>
        </w:rPr>
        <w:t xml:space="preserve">a gift card in the amount of </w:t>
      </w:r>
      <w:r w:rsidRPr="00E33D6A">
        <w:rPr>
          <w:rFonts w:ascii="Arial" w:hAnsi="Arial" w:eastAsia="Times New Roman" w:cs="Arial"/>
        </w:rPr>
        <w:t>$50 as a thank you for your time. </w:t>
      </w:r>
    </w:p>
    <w:p w:rsidR="00E33D6A" w:rsidP="00E33D6A" w:rsidRDefault="00E33D6A" w14:paraId="13624ACF" w14:textId="77777777">
      <w:pPr>
        <w:spacing w:after="0" w:line="240" w:lineRule="auto"/>
        <w:textAlignment w:val="baseline"/>
        <w:rPr>
          <w:rFonts w:ascii="Arial" w:hAnsi="Arial" w:eastAsia="Times New Roman" w:cs="Arial"/>
        </w:rPr>
      </w:pPr>
    </w:p>
    <w:p w:rsidR="00E33D6A" w:rsidP="00E33D6A" w:rsidRDefault="00E33D6A" w14:paraId="6813DF17" w14:textId="1D71E047">
      <w:pPr>
        <w:spacing w:after="0" w:line="240" w:lineRule="auto"/>
        <w:textAlignment w:val="baseline"/>
        <w:rPr>
          <w:rFonts w:ascii="Arial" w:hAnsi="Arial" w:eastAsia="Times New Roman" w:cs="Arial"/>
        </w:rPr>
      </w:pPr>
      <w:r w:rsidRPr="221E327C">
        <w:rPr>
          <w:rFonts w:ascii="Arial" w:hAnsi="Arial" w:eastAsia="Times New Roman" w:cs="Arial"/>
        </w:rPr>
        <w:t xml:space="preserve">The discussion will take about </w:t>
      </w:r>
      <w:r w:rsidRPr="221E327C" w:rsidR="003C5639">
        <w:rPr>
          <w:rFonts w:ascii="Arial" w:hAnsi="Arial" w:eastAsia="Times New Roman" w:cs="Arial"/>
        </w:rPr>
        <w:t>9</w:t>
      </w:r>
      <w:r w:rsidRPr="221E327C">
        <w:rPr>
          <w:rFonts w:ascii="Arial" w:hAnsi="Arial" w:eastAsia="Times New Roman" w:cs="Arial"/>
        </w:rPr>
        <w:t>0 minutes. We're going to listen and take notes on what you say. In our reports we're going to share the ideas and suggestions you gave, but we're never going to attach your name to anything you say in our reporting.   </w:t>
      </w:r>
    </w:p>
    <w:p w:rsidRPr="00E33D6A" w:rsidR="00E33D6A" w:rsidP="00E33D6A" w:rsidRDefault="00E33D6A" w14:paraId="767FCC82" w14:textId="77777777">
      <w:pPr>
        <w:spacing w:after="0" w:line="240" w:lineRule="auto"/>
        <w:textAlignment w:val="baseline"/>
        <w:rPr>
          <w:rFonts w:ascii="Segoe UI" w:hAnsi="Segoe UI" w:eastAsia="Times New Roman" w:cs="Segoe UI"/>
          <w:sz w:val="18"/>
          <w:szCs w:val="18"/>
        </w:rPr>
      </w:pPr>
    </w:p>
    <w:p w:rsidR="00E33D6A" w:rsidP="00E33D6A" w:rsidRDefault="00E33D6A" w14:paraId="5D6271A9" w14:textId="1EA247D9">
      <w:pPr>
        <w:spacing w:after="0" w:line="240" w:lineRule="auto"/>
        <w:textAlignment w:val="baseline"/>
        <w:rPr>
          <w:rFonts w:ascii="Arial" w:hAnsi="Arial" w:eastAsia="Times New Roman" w:cs="Arial"/>
        </w:rPr>
      </w:pPr>
      <w:r w:rsidRPr="221E327C">
        <w:rPr>
          <w:rFonts w:ascii="Arial" w:hAnsi="Arial" w:eastAsia="Times New Roman" w:cs="Arial"/>
        </w:rPr>
        <w:t xml:space="preserve">An agency may not conduct or sponsor, and a person is not required to respond to, a collection of information unless it displays a currently valid OMB control number. The OMB number for this information collection is </w:t>
      </w:r>
      <w:r w:rsidRPr="221E327C" w:rsidR="5FE8D075">
        <w:rPr>
          <w:rFonts w:ascii="Arial" w:hAnsi="Arial" w:eastAsia="Times New Roman" w:cs="Arial"/>
        </w:rPr>
        <w:t>0970-0531</w:t>
      </w:r>
      <w:r w:rsidRPr="221E327C">
        <w:rPr>
          <w:rFonts w:ascii="Arial" w:hAnsi="Arial" w:eastAsia="Times New Roman" w:cs="Arial"/>
        </w:rPr>
        <w:t xml:space="preserve"> and the expiration date is XX/XX/XXXX. </w:t>
      </w:r>
    </w:p>
    <w:p w:rsidRPr="00E33D6A" w:rsidR="00E33D6A" w:rsidP="00E33D6A" w:rsidRDefault="00E33D6A" w14:paraId="5E281F43" w14:textId="77777777">
      <w:pPr>
        <w:spacing w:after="0" w:line="240" w:lineRule="auto"/>
        <w:textAlignment w:val="baseline"/>
        <w:rPr>
          <w:rFonts w:ascii="Segoe UI" w:hAnsi="Segoe UI" w:eastAsia="Times New Roman" w:cs="Segoe UI"/>
          <w:sz w:val="18"/>
          <w:szCs w:val="18"/>
        </w:rPr>
      </w:pPr>
    </w:p>
    <w:p w:rsidRPr="006E648A" w:rsidR="0054251B" w:rsidP="0054251B" w:rsidRDefault="0054251B" w14:paraId="5D23E870" w14:textId="46D61728">
      <w:pPr>
        <w:rPr>
          <w:rFonts w:ascii="Arial" w:hAnsi="Arial" w:eastAsia="Arial" w:cs="Times New Roman"/>
          <w:b/>
          <w:bCs/>
          <w:i/>
          <w:iCs/>
          <w:color w:val="1E4F5C"/>
        </w:rPr>
      </w:pPr>
      <w:r w:rsidRPr="0054251B">
        <w:rPr>
          <w:rFonts w:ascii="Arial" w:hAnsi="Arial" w:eastAsia="Arial" w:cs="Times New Roman"/>
          <w:b/>
          <w:bCs/>
          <w:i/>
          <w:iCs/>
          <w:color w:val="1E4F5C"/>
        </w:rPr>
        <w:t>[INTERV</w:t>
      </w:r>
      <w:r w:rsidR="0066337F">
        <w:rPr>
          <w:rFonts w:ascii="Arial" w:hAnsi="Arial" w:eastAsia="Arial" w:cs="Times New Roman"/>
          <w:b/>
          <w:bCs/>
          <w:i/>
          <w:iCs/>
          <w:color w:val="1E4F5C"/>
        </w:rPr>
        <w:t>I</w:t>
      </w:r>
      <w:r w:rsidRPr="0054251B">
        <w:rPr>
          <w:rFonts w:ascii="Arial" w:hAnsi="Arial" w:eastAsia="Arial" w:cs="Times New Roman"/>
          <w:b/>
          <w:bCs/>
          <w:i/>
          <w:iCs/>
          <w:color w:val="1E4F5C"/>
        </w:rPr>
        <w:t>EWER: PRESS RECORD and confirm by asking: “Do you give your permission for me to begin the interview at this time?”]</w:t>
      </w:r>
    </w:p>
    <w:p w:rsidRPr="00A524CC" w:rsidR="007D1CEF" w:rsidP="00B01CB2" w:rsidRDefault="002C6BF2" w14:paraId="798B3AAA" w14:textId="7D1ADA08">
      <w:pPr>
        <w:pStyle w:val="Section"/>
        <w:numPr>
          <w:ilvl w:val="0"/>
          <w:numId w:val="0"/>
        </w:numPr>
        <w:ind w:left="450" w:hanging="450"/>
      </w:pPr>
      <w:r w:rsidRPr="00A524CC">
        <w:lastRenderedPageBreak/>
        <w:t>Ground Rules for Focus Groups</w:t>
      </w:r>
    </w:p>
    <w:p w:rsidRPr="001F0EB8" w:rsidR="001F0EB8" w:rsidP="001F0EB8" w:rsidRDefault="001F0EB8" w14:paraId="1E232154" w14:textId="77777777">
      <w:pPr>
        <w:rPr>
          <w:rFonts w:ascii="Arial" w:hAnsi="Arial" w:eastAsia="Arial" w:cs="Times New Roman"/>
        </w:rPr>
      </w:pPr>
      <w:r w:rsidRPr="001F0EB8">
        <w:rPr>
          <w:rFonts w:ascii="Arial" w:hAnsi="Arial" w:eastAsia="Arial" w:cs="Times New Roman"/>
        </w:rPr>
        <w:t>Before we begin, let me go over a couple of focus group guidelines.</w:t>
      </w:r>
    </w:p>
    <w:p w:rsidR="001F0EB8" w:rsidP="00DF395C" w:rsidRDefault="001F0EB8" w14:paraId="7B6268CE" w14:textId="4DC20B6B">
      <w:pPr>
        <w:pStyle w:val="ListParagraph"/>
        <w:numPr>
          <w:ilvl w:val="0"/>
          <w:numId w:val="3"/>
        </w:numPr>
        <w:rPr>
          <w:rFonts w:ascii="Arial" w:hAnsi="Arial" w:eastAsia="Arial" w:cs="Times New Roman"/>
        </w:rPr>
      </w:pPr>
      <w:r>
        <w:rPr>
          <w:rFonts w:ascii="Arial" w:hAnsi="Arial" w:eastAsia="Arial" w:cs="Times New Roman"/>
        </w:rPr>
        <w:t>While we will ask some questions to guide the discussion, our goal is to hear from you, and for you to respond to each other.</w:t>
      </w:r>
    </w:p>
    <w:p w:rsidRPr="001F0EB8" w:rsidR="001F0EB8" w:rsidP="00DF395C" w:rsidRDefault="001F0EB8" w14:paraId="44C24B90" w14:textId="04C7ADC7">
      <w:pPr>
        <w:pStyle w:val="ListParagraph"/>
        <w:numPr>
          <w:ilvl w:val="0"/>
          <w:numId w:val="3"/>
        </w:numPr>
        <w:rPr>
          <w:rFonts w:ascii="Arial" w:hAnsi="Arial" w:eastAsia="Arial" w:cs="Times New Roman"/>
        </w:rPr>
      </w:pPr>
      <w:r w:rsidRPr="001F0EB8">
        <w:rPr>
          <w:rFonts w:ascii="Arial" w:hAnsi="Arial" w:eastAsia="Arial" w:cs="Times New Roman"/>
        </w:rPr>
        <w:t>This discussion is meant to be informal and relaxed.</w:t>
      </w:r>
    </w:p>
    <w:p w:rsidR="001F0EB8" w:rsidP="00DF395C" w:rsidRDefault="001F0EB8" w14:paraId="3FE01787" w14:textId="77777777">
      <w:pPr>
        <w:pStyle w:val="ListParagraph"/>
        <w:numPr>
          <w:ilvl w:val="0"/>
          <w:numId w:val="3"/>
        </w:numPr>
        <w:rPr>
          <w:rFonts w:ascii="Arial" w:hAnsi="Arial" w:eastAsia="Arial" w:cs="Times New Roman"/>
        </w:rPr>
      </w:pPr>
      <w:r w:rsidRPr="001F0EB8">
        <w:rPr>
          <w:rFonts w:ascii="Arial" w:hAnsi="Arial" w:eastAsia="Arial" w:cs="Times New Roman"/>
        </w:rPr>
        <w:t>We won’t have any breaks, but if you need to get up to use the restroom, stretch or get a drink, please do so as needed.</w:t>
      </w:r>
    </w:p>
    <w:p w:rsidRPr="001F0EB8" w:rsidR="001F0EB8" w:rsidP="00DF395C" w:rsidRDefault="001F0EB8" w14:paraId="29F82B15" w14:textId="61180E10">
      <w:pPr>
        <w:pStyle w:val="ListParagraph"/>
        <w:numPr>
          <w:ilvl w:val="0"/>
          <w:numId w:val="3"/>
        </w:numPr>
        <w:rPr>
          <w:rFonts w:ascii="Arial" w:hAnsi="Arial" w:eastAsia="Arial" w:cs="Times New Roman"/>
        </w:rPr>
      </w:pPr>
      <w:r w:rsidRPr="001F0EB8">
        <w:rPr>
          <w:rFonts w:ascii="Arial" w:hAnsi="Arial" w:eastAsia="Arial" w:cs="Times New Roman"/>
        </w:rPr>
        <w:t xml:space="preserve">During the </w:t>
      </w:r>
      <w:r w:rsidRPr="001F0EB8" w:rsidR="00E373F4">
        <w:rPr>
          <w:rFonts w:ascii="Arial" w:hAnsi="Arial" w:eastAsia="Arial" w:cs="Times New Roman"/>
        </w:rPr>
        <w:t>discussion,</w:t>
      </w:r>
      <w:r w:rsidRPr="001F0EB8">
        <w:rPr>
          <w:rFonts w:ascii="Arial" w:hAnsi="Arial" w:eastAsia="Arial" w:cs="Times New Roman"/>
        </w:rPr>
        <w:t xml:space="preserve"> please ask me if something is not clear.</w:t>
      </w:r>
    </w:p>
    <w:p w:rsidRPr="008F6C6F" w:rsidR="001F0EB8" w:rsidP="00DF395C" w:rsidRDefault="001F0EB8" w14:paraId="0CEBDB1A" w14:textId="4D0319D0">
      <w:pPr>
        <w:pStyle w:val="ListParagraph"/>
        <w:numPr>
          <w:ilvl w:val="0"/>
          <w:numId w:val="3"/>
        </w:numPr>
        <w:rPr>
          <w:rFonts w:ascii="Arial" w:hAnsi="Arial" w:eastAsia="Arial" w:cs="Times New Roman"/>
        </w:rPr>
      </w:pPr>
      <w:r w:rsidRPr="008F6C6F">
        <w:rPr>
          <w:rFonts w:ascii="Arial" w:hAnsi="Arial" w:eastAsia="Arial" w:cs="Times New Roman"/>
        </w:rPr>
        <w:t>There are no right or wrong answers.</w:t>
      </w:r>
      <w:r w:rsidR="008F6C6F">
        <w:rPr>
          <w:rFonts w:ascii="Arial" w:hAnsi="Arial" w:eastAsia="Arial" w:cs="Times New Roman"/>
        </w:rPr>
        <w:t xml:space="preserve"> </w:t>
      </w:r>
      <w:r w:rsidRPr="008F6C6F">
        <w:rPr>
          <w:rFonts w:ascii="Arial" w:hAnsi="Arial" w:eastAsia="Arial" w:cs="Times New Roman"/>
        </w:rPr>
        <w:t>It is okay to share your opinions or thoughts even if they are different from what others have said. We want everyone to participate, and the opinions and experiences of everyone in the room are important. We want to hear different perspectives.</w:t>
      </w:r>
    </w:p>
    <w:p w:rsidR="001F0EB8" w:rsidP="00DF395C" w:rsidRDefault="001F0EB8" w14:paraId="4F412AC5" w14:textId="1DEEB471">
      <w:pPr>
        <w:pStyle w:val="ListParagraph"/>
        <w:numPr>
          <w:ilvl w:val="0"/>
          <w:numId w:val="3"/>
        </w:numPr>
        <w:rPr>
          <w:rFonts w:ascii="Arial" w:hAnsi="Arial" w:eastAsia="Arial" w:cs="Times New Roman"/>
        </w:rPr>
      </w:pPr>
      <w:r w:rsidRPr="001F0EB8">
        <w:rPr>
          <w:rFonts w:ascii="Arial" w:hAnsi="Arial" w:eastAsia="Arial" w:cs="Times New Roman"/>
        </w:rPr>
        <w:t>Please talk one at a time so that I can hear everything that is said.</w:t>
      </w:r>
    </w:p>
    <w:p w:rsidRPr="001F0EB8" w:rsidR="008F6C6F" w:rsidP="00DF395C" w:rsidRDefault="008F6C6F" w14:paraId="698D210D" w14:textId="2129E8A8">
      <w:pPr>
        <w:pStyle w:val="ListParagraph"/>
        <w:numPr>
          <w:ilvl w:val="0"/>
          <w:numId w:val="3"/>
        </w:numPr>
        <w:rPr>
          <w:rFonts w:ascii="Arial" w:hAnsi="Arial" w:eastAsia="Arial" w:cs="Times New Roman"/>
        </w:rPr>
      </w:pPr>
      <w:r>
        <w:rPr>
          <w:rFonts w:ascii="Arial" w:hAnsi="Arial" w:eastAsia="Arial" w:cs="Times New Roman"/>
        </w:rPr>
        <w:t>Please remember to mute your microphone when you are not talking.</w:t>
      </w:r>
    </w:p>
    <w:p w:rsidRPr="001F0EB8" w:rsidR="001F0EB8" w:rsidP="00DF395C" w:rsidRDefault="001F0EB8" w14:paraId="1212957F" w14:textId="2E035ED7">
      <w:pPr>
        <w:pStyle w:val="ListParagraph"/>
        <w:numPr>
          <w:ilvl w:val="0"/>
          <w:numId w:val="3"/>
        </w:numPr>
        <w:rPr>
          <w:rFonts w:ascii="Arial" w:hAnsi="Arial" w:eastAsia="Arial" w:cs="Times New Roman"/>
        </w:rPr>
      </w:pPr>
      <w:r w:rsidRPr="001F0EB8">
        <w:rPr>
          <w:rFonts w:ascii="Arial" w:hAnsi="Arial" w:eastAsia="Arial" w:cs="Times New Roman"/>
        </w:rPr>
        <w:t>I want to hear from all of you. Some people talk more than others, and I’ll be encouraging everyone to speak up.</w:t>
      </w:r>
    </w:p>
    <w:p w:rsidRPr="001F0EB8" w:rsidR="001F0EB8" w:rsidP="00DF395C" w:rsidRDefault="001F0EB8" w14:paraId="6DFDD903" w14:textId="6A9F8AE5">
      <w:pPr>
        <w:pStyle w:val="ListParagraph"/>
        <w:numPr>
          <w:ilvl w:val="0"/>
          <w:numId w:val="3"/>
        </w:numPr>
        <w:rPr>
          <w:rFonts w:ascii="Arial" w:hAnsi="Arial" w:eastAsia="Arial" w:cs="Times New Roman"/>
        </w:rPr>
      </w:pPr>
      <w:r w:rsidRPr="001F0EB8">
        <w:rPr>
          <w:rFonts w:ascii="Arial" w:hAnsi="Arial" w:eastAsia="Arial" w:cs="Times New Roman"/>
        </w:rPr>
        <w:t>You do not have to answer any specific questions you do not want to answer. If at any point, you want to pause the recording while you make a specific comment, please tell me.</w:t>
      </w:r>
    </w:p>
    <w:p w:rsidRPr="001F0EB8" w:rsidR="001F0EB8" w:rsidP="00DF395C" w:rsidRDefault="001F0EB8" w14:paraId="3E7B4AEA" w14:textId="73392C3F">
      <w:pPr>
        <w:pStyle w:val="ListParagraph"/>
        <w:numPr>
          <w:ilvl w:val="0"/>
          <w:numId w:val="3"/>
        </w:numPr>
        <w:rPr>
          <w:rFonts w:ascii="Arial" w:hAnsi="Arial" w:eastAsia="Arial" w:cs="Times New Roman"/>
        </w:rPr>
      </w:pPr>
      <w:r w:rsidRPr="001F0EB8">
        <w:rPr>
          <w:rFonts w:ascii="Arial" w:hAnsi="Arial" w:eastAsia="Arial" w:cs="Times New Roman"/>
        </w:rPr>
        <w:t xml:space="preserve">The discussion today is private. Please do not discuss or share anything you heard after you leave the focus group. </w:t>
      </w:r>
    </w:p>
    <w:p w:rsidRPr="002C6BF2" w:rsidR="007D1CEF" w:rsidP="0054251B" w:rsidRDefault="001F0EB8" w14:paraId="2548EBCF" w14:textId="353DD282">
      <w:pPr>
        <w:rPr>
          <w:rFonts w:ascii="Arial" w:hAnsi="Arial" w:eastAsia="Arial" w:cs="Times New Roman"/>
        </w:rPr>
      </w:pPr>
      <w:r w:rsidRPr="001F0EB8">
        <w:rPr>
          <w:rFonts w:ascii="Arial" w:hAnsi="Arial" w:eastAsia="Arial" w:cs="Times New Roman"/>
        </w:rPr>
        <w:t>Do you have any questions before we start?</w:t>
      </w:r>
    </w:p>
    <w:p w:rsidRPr="00A524CC" w:rsidR="0054251B" w:rsidP="006E648A" w:rsidRDefault="00874012" w14:paraId="171F2692" w14:textId="33DE7C63">
      <w:pPr>
        <w:pStyle w:val="Section"/>
      </w:pPr>
      <w:r>
        <w:t xml:space="preserve">Introductions and Program </w:t>
      </w:r>
      <w:r w:rsidR="0054251B">
        <w:t>Background</w:t>
      </w:r>
      <w:r w:rsidR="001F61B4">
        <w:t xml:space="preserve"> </w:t>
      </w:r>
    </w:p>
    <w:p w:rsidR="009520CF" w:rsidP="00D60B0C" w:rsidRDefault="00874012" w14:paraId="53D7883B" w14:textId="552F253B">
      <w:pPr>
        <w:pStyle w:val="Question"/>
        <w:rPr>
          <w:rFonts w:eastAsia="Times New Roman"/>
        </w:rPr>
      </w:pPr>
      <w:r w:rsidRPr="00874012">
        <w:t xml:space="preserve">Please introduce yourself </w:t>
      </w:r>
      <w:r w:rsidR="00D60B0C">
        <w:t xml:space="preserve">by </w:t>
      </w:r>
      <w:r w:rsidR="00D60B0C">
        <w:rPr>
          <w:rFonts w:eastAsia="Times New Roman"/>
        </w:rPr>
        <w:t>t</w:t>
      </w:r>
      <w:r w:rsidRPr="00D60B0C" w:rsidR="34E8A9F8">
        <w:rPr>
          <w:rFonts w:eastAsia="Times New Roman"/>
        </w:rPr>
        <w:t>ell</w:t>
      </w:r>
      <w:r w:rsidR="00D60B0C">
        <w:rPr>
          <w:rFonts w:eastAsia="Times New Roman"/>
        </w:rPr>
        <w:t>ing</w:t>
      </w:r>
      <w:r w:rsidRPr="00D60B0C" w:rsidR="34E8A9F8">
        <w:rPr>
          <w:rFonts w:eastAsia="Times New Roman"/>
        </w:rPr>
        <w:t xml:space="preserve"> us a bit about yourself (example; age, number of children, </w:t>
      </w:r>
      <w:r w:rsidRPr="34E8A9F8" w:rsidR="34E8A9F8">
        <w:rPr>
          <w:rFonts w:eastAsia="Times New Roman"/>
        </w:rPr>
        <w:t>length</w:t>
      </w:r>
      <w:r w:rsidRPr="00D60B0C" w:rsidR="34E8A9F8">
        <w:rPr>
          <w:rFonts w:eastAsia="Times New Roman"/>
        </w:rPr>
        <w:t xml:space="preserve"> of time in the program, </w:t>
      </w:r>
      <w:r w:rsidR="00BC4AED">
        <w:rPr>
          <w:rFonts w:eastAsia="Times New Roman"/>
        </w:rPr>
        <w:t xml:space="preserve">whether you are in a relationship and if so, </w:t>
      </w:r>
      <w:r w:rsidRPr="00D60B0C" w:rsidR="34E8A9F8">
        <w:rPr>
          <w:rFonts w:eastAsia="Times New Roman"/>
        </w:rPr>
        <w:t xml:space="preserve">how long in </w:t>
      </w:r>
      <w:r w:rsidRPr="00D60B0C" w:rsidR="007C12CA">
        <w:rPr>
          <w:rFonts w:eastAsia="Times New Roman"/>
        </w:rPr>
        <w:t xml:space="preserve">your </w:t>
      </w:r>
      <w:r w:rsidRPr="00D60B0C" w:rsidR="34E8A9F8">
        <w:rPr>
          <w:rFonts w:eastAsia="Times New Roman"/>
        </w:rPr>
        <w:t>current relationship, best thing about being a parent)</w:t>
      </w:r>
    </w:p>
    <w:p w:rsidRPr="00D60B0C" w:rsidR="00D60B0C" w:rsidP="00D57332" w:rsidRDefault="00D60B0C" w14:paraId="17961C8E" w14:textId="72D8FB43">
      <w:pPr>
        <w:pStyle w:val="Question"/>
        <w:numPr>
          <w:ilvl w:val="1"/>
          <w:numId w:val="5"/>
        </w:numPr>
        <w:rPr>
          <w:rFonts w:eastAsia="Times New Roman"/>
        </w:rPr>
      </w:pPr>
      <w:r>
        <w:rPr>
          <w:rFonts w:eastAsia="Times New Roman"/>
        </w:rPr>
        <w:t>Please share which program you are a part of.</w:t>
      </w:r>
    </w:p>
    <w:p w:rsidRPr="00A524CC" w:rsidR="00C91E47" w:rsidP="006E648A" w:rsidRDefault="0067138D" w14:paraId="53FF8F55" w14:textId="1815499F">
      <w:pPr>
        <w:pStyle w:val="Section"/>
      </w:pPr>
      <w:r>
        <w:t>Personal g</w:t>
      </w:r>
      <w:r w:rsidRPr="00A524CC" w:rsidR="00C91E47">
        <w:t>oals</w:t>
      </w:r>
      <w:r w:rsidR="00BA4925">
        <w:t xml:space="preserve"> </w:t>
      </w:r>
      <w:r w:rsidR="00935658">
        <w:t>and sources of support</w:t>
      </w:r>
      <w:r w:rsidR="00DB589E">
        <w:t xml:space="preserve"> </w:t>
      </w:r>
    </w:p>
    <w:p w:rsidRPr="00D60B0C" w:rsidR="00584489" w:rsidP="00D57332" w:rsidRDefault="00D1600C" w14:paraId="6699DFD9" w14:textId="2AF58FE8">
      <w:pPr>
        <w:pStyle w:val="Question"/>
        <w:numPr>
          <w:ilvl w:val="0"/>
          <w:numId w:val="7"/>
        </w:numPr>
        <w:rPr>
          <w:rFonts w:asciiTheme="minorHAnsi" w:hAnsiTheme="minorHAnsi" w:cstheme="minorBidi"/>
        </w:rPr>
      </w:pPr>
      <w:r w:rsidRPr="4561AC49">
        <w:t>What are your main priorities right now, what are you trying to accomplish?</w:t>
      </w:r>
      <w:r w:rsidR="00615C34">
        <w:t xml:space="preserve"> </w:t>
      </w:r>
      <w:r w:rsidRPr="00BF500A">
        <w:t xml:space="preserve">What are your </w:t>
      </w:r>
      <w:r w:rsidR="000F5003">
        <w:t>long-term goals</w:t>
      </w:r>
      <w:r w:rsidRPr="00BF500A">
        <w:t xml:space="preserve">? </w:t>
      </w:r>
      <w:r w:rsidR="00871D0B">
        <w:t xml:space="preserve">What would success </w:t>
      </w:r>
      <w:r w:rsidR="000E52C1">
        <w:t xml:space="preserve">for </w:t>
      </w:r>
      <w:r w:rsidR="00871D0B">
        <w:t>YOU look like?</w:t>
      </w:r>
    </w:p>
    <w:p w:rsidRPr="00BD38CC" w:rsidR="000F5003" w:rsidP="00975454" w:rsidRDefault="000F5003" w14:paraId="6BDE210E" w14:textId="3D387C93">
      <w:pPr>
        <w:pStyle w:val="Question"/>
        <w:numPr>
          <w:ilvl w:val="0"/>
          <w:numId w:val="0"/>
        </w:numPr>
        <w:ind w:left="360"/>
        <w:rPr>
          <w:rFonts w:asciiTheme="minorHAnsi" w:hAnsiTheme="minorHAnsi" w:cstheme="minorBidi"/>
        </w:rPr>
      </w:pPr>
      <w:r>
        <w:t>Probe</w:t>
      </w:r>
    </w:p>
    <w:p w:rsidRPr="003C34B8" w:rsidR="00584489" w:rsidP="00DF395C" w:rsidRDefault="00D1600C" w14:paraId="327015BE" w14:textId="2677B0D0">
      <w:pPr>
        <w:pStyle w:val="Question"/>
        <w:numPr>
          <w:ilvl w:val="1"/>
          <w:numId w:val="5"/>
        </w:numPr>
      </w:pPr>
      <w:r>
        <w:t>What does success</w:t>
      </w:r>
      <w:r w:rsidR="00584489">
        <w:t xml:space="preserve"> in accomplishing those goals</w:t>
      </w:r>
      <w:r>
        <w:t xml:space="preserve"> mean to you? (</w:t>
      </w:r>
      <w:r w:rsidR="007C12CA">
        <w:t>i.e., s</w:t>
      </w:r>
      <w:r w:rsidR="00935658">
        <w:t>tarting</w:t>
      </w:r>
      <w:r>
        <w:t xml:space="preserve"> a business, buying a home, educational opportunities for </w:t>
      </w:r>
      <w:r w:rsidR="00BC4AED">
        <w:t xml:space="preserve">your </w:t>
      </w:r>
      <w:r>
        <w:t xml:space="preserve">children, being </w:t>
      </w:r>
      <w:r w:rsidR="003C48C4">
        <w:t>satisfied in your marriage</w:t>
      </w:r>
      <w:r>
        <w:t>, raising children who thrive, moving in together, having a loving and trusting relationship)</w:t>
      </w:r>
    </w:p>
    <w:p w:rsidR="00060DF3" w:rsidP="00DF395C" w:rsidRDefault="00D1600C" w14:paraId="37D1EFF6" w14:textId="11A0BC39">
      <w:pPr>
        <w:pStyle w:val="Question"/>
        <w:numPr>
          <w:ilvl w:val="1"/>
          <w:numId w:val="5"/>
        </w:numPr>
      </w:pPr>
      <w:r>
        <w:rPr>
          <w:rFonts w:eastAsia="Times New Roman"/>
        </w:rPr>
        <w:t>What does it mean for you to thrive or to have a healthy state of well-being?</w:t>
      </w:r>
      <w:r w:rsidR="00060DF3">
        <w:t xml:space="preserve"> </w:t>
      </w:r>
    </w:p>
    <w:p w:rsidRPr="002A5C8E" w:rsidR="000258DC" w:rsidP="00363DF7" w:rsidRDefault="000258DC" w14:paraId="67C86629" w14:textId="3E838AC4">
      <w:pPr>
        <w:pStyle w:val="Question"/>
        <w:numPr>
          <w:ilvl w:val="0"/>
          <w:numId w:val="0"/>
        </w:numPr>
      </w:pPr>
    </w:p>
    <w:p w:rsidR="002F6DA0" w:rsidP="00975454" w:rsidRDefault="002F6DA0" w14:paraId="311B2339" w14:textId="22614F67">
      <w:pPr>
        <w:pStyle w:val="Question"/>
      </w:pPr>
      <w:r>
        <w:t xml:space="preserve">What are your main sources of support in accomplishing these goals? (i.e., </w:t>
      </w:r>
      <w:r w:rsidR="001F5F8D">
        <w:t>friends and family,</w:t>
      </w:r>
      <w:r w:rsidR="00935658">
        <w:t xml:space="preserve"> partners,</w:t>
      </w:r>
      <w:r w:rsidR="001F5F8D">
        <w:t xml:space="preserve"> </w:t>
      </w:r>
      <w:r w:rsidR="0033397F">
        <w:t>religious organizations, programs, counselors, mentors etc.)</w:t>
      </w:r>
    </w:p>
    <w:p w:rsidRPr="003C673C" w:rsidR="00070657" w:rsidP="003C673C" w:rsidRDefault="003E4546" w14:paraId="4944FB49" w14:textId="2B977980">
      <w:pPr>
        <w:pStyle w:val="Question"/>
      </w:pPr>
      <w:r>
        <w:t xml:space="preserve">What </w:t>
      </w:r>
      <w:r w:rsidR="00AB2AF6">
        <w:t>has the program done</w:t>
      </w:r>
      <w:r>
        <w:t xml:space="preserve"> </w:t>
      </w:r>
      <w:r w:rsidR="00BC4AED">
        <w:t xml:space="preserve">toward </w:t>
      </w:r>
      <w:r>
        <w:t>supporting your goals?</w:t>
      </w:r>
      <w:bookmarkStart w:name="_Hlk76731761" w:id="1"/>
    </w:p>
    <w:bookmarkEnd w:id="1"/>
    <w:p w:rsidR="00AB78D5" w:rsidP="006E648A" w:rsidRDefault="00935658" w14:paraId="42B19F32" w14:textId="6A6C07CC">
      <w:pPr>
        <w:pStyle w:val="Section"/>
      </w:pPr>
      <w:r>
        <w:t>HMRF program</w:t>
      </w:r>
      <w:r w:rsidR="00A85BDD">
        <w:t>'s</w:t>
      </w:r>
      <w:r>
        <w:t xml:space="preserve"> role in supporting client </w:t>
      </w:r>
      <w:r w:rsidR="002D3463">
        <w:t>coping and resilience</w:t>
      </w:r>
    </w:p>
    <w:p w:rsidR="007413B4" w:rsidP="00D57332" w:rsidRDefault="00754BA2" w14:paraId="00CE9C52" w14:textId="4ED94351">
      <w:pPr>
        <w:pStyle w:val="Question"/>
      </w:pPr>
      <w:r>
        <w:t>Has participating in [program] help you achieve your goals?</w:t>
      </w:r>
    </w:p>
    <w:p w:rsidR="42071BE4" w:rsidP="00FC732F" w:rsidRDefault="42071BE4" w14:paraId="38BD6644" w14:textId="6057B8A4">
      <w:pPr>
        <w:pStyle w:val="Question"/>
        <w:numPr>
          <w:ilvl w:val="1"/>
          <w:numId w:val="8"/>
        </w:numPr>
      </w:pPr>
      <w:r w:rsidRPr="42071BE4">
        <w:rPr>
          <w:rFonts w:eastAsia="Calibri"/>
        </w:rPr>
        <w:t>If so, in what ways?</w:t>
      </w:r>
    </w:p>
    <w:p w:rsidR="00166E50" w:rsidP="42071BE4" w:rsidRDefault="00166E50" w14:paraId="578489CA" w14:textId="52471657">
      <w:pPr>
        <w:pStyle w:val="Question"/>
        <w:numPr>
          <w:ilvl w:val="1"/>
          <w:numId w:val="8"/>
        </w:numPr>
        <w:rPr>
          <w:rFonts w:asciiTheme="minorHAnsi" w:hAnsiTheme="minorHAnsi" w:eastAsiaTheme="minorEastAsia" w:cstheme="minorBidi"/>
        </w:rPr>
      </w:pPr>
      <w:r>
        <w:lastRenderedPageBreak/>
        <w:t xml:space="preserve">If not, what could </w:t>
      </w:r>
      <w:r w:rsidRPr="42071BE4" w:rsidR="008A682C">
        <w:rPr>
          <w:rFonts w:eastAsia="Times New Roman"/>
        </w:rPr>
        <w:t xml:space="preserve">the </w:t>
      </w:r>
      <w:r w:rsidRPr="42071BE4" w:rsidR="00B81A94">
        <w:rPr>
          <w:rFonts w:eastAsia="Times New Roman"/>
        </w:rPr>
        <w:t>program</w:t>
      </w:r>
      <w:r w:rsidRPr="42071BE4">
        <w:rPr>
          <w:rFonts w:eastAsia="Times New Roman"/>
        </w:rPr>
        <w:t xml:space="preserve"> have done?</w:t>
      </w:r>
    </w:p>
    <w:p w:rsidR="00D57332" w:rsidP="00D57332" w:rsidRDefault="00EA7296" w14:paraId="4D3B4C73" w14:textId="77777777">
      <w:pPr>
        <w:pStyle w:val="Question"/>
      </w:pPr>
      <w:r w:rsidRPr="00B93A2D">
        <w:t>To what extent have you shared the life goals you just spoke about with the program staff? How are staff or the program supporting you in accomplishing those goals?</w:t>
      </w:r>
    </w:p>
    <w:p w:rsidR="00AD7689" w:rsidP="00D57332" w:rsidRDefault="00EA7296" w14:paraId="687A6594" w14:textId="304E7716">
      <w:pPr>
        <w:pStyle w:val="Question"/>
        <w:numPr>
          <w:ilvl w:val="0"/>
          <w:numId w:val="0"/>
        </w:numPr>
        <w:ind w:left="360"/>
      </w:pPr>
      <w:r w:rsidRPr="00B93A2D">
        <w:t xml:space="preserve"> </w:t>
      </w:r>
    </w:p>
    <w:p w:rsidRPr="00EA7296" w:rsidR="00EA7296" w:rsidP="003C673C" w:rsidRDefault="00B93A2D" w14:paraId="76B701C9" w14:textId="632D0756">
      <w:pPr>
        <w:pStyle w:val="Question"/>
        <w:numPr>
          <w:ilvl w:val="0"/>
          <w:numId w:val="0"/>
        </w:numPr>
        <w:ind w:left="360"/>
      </w:pPr>
      <w:r>
        <w:t>Probe:</w:t>
      </w:r>
    </w:p>
    <w:p w:rsidRPr="00EA7296" w:rsidR="00EA7296" w:rsidP="00DF395C" w:rsidRDefault="00833C7E" w14:paraId="65CC6D16" w14:textId="135080B3">
      <w:pPr>
        <w:numPr>
          <w:ilvl w:val="1"/>
          <w:numId w:val="4"/>
        </w:numPr>
        <w:contextualSpacing/>
        <w:rPr>
          <w:rFonts w:ascii="Arial" w:hAnsi="Arial" w:cs="Arial"/>
        </w:rPr>
      </w:pPr>
      <w:r>
        <w:rPr>
          <w:rFonts w:ascii="Arial" w:hAnsi="Arial" w:cs="Arial"/>
        </w:rPr>
        <w:t>What aspects of the</w:t>
      </w:r>
      <w:r w:rsidRPr="00ED1635">
        <w:rPr>
          <w:rFonts w:ascii="Arial" w:hAnsi="Arial" w:cs="Arial"/>
        </w:rPr>
        <w:t xml:space="preserve"> curricula, program staff, overall structure, case management, or job support helped specifically?</w:t>
      </w:r>
      <w:r>
        <w:rPr>
          <w:rFonts w:ascii="Arial" w:hAnsi="Arial" w:cs="Arial"/>
        </w:rPr>
        <w:t xml:space="preserve"> </w:t>
      </w:r>
      <w:r w:rsidRPr="00EA7296" w:rsidR="00EA7296">
        <w:rPr>
          <w:rFonts w:ascii="Arial" w:hAnsi="Arial" w:cs="Arial"/>
        </w:rPr>
        <w:t>What aspects of your goals have not been addressed by the program?</w:t>
      </w:r>
    </w:p>
    <w:p w:rsidR="00765008" w:rsidP="00DF395C" w:rsidRDefault="00EA7296" w14:paraId="13557E7F" w14:textId="77777777">
      <w:pPr>
        <w:numPr>
          <w:ilvl w:val="1"/>
          <w:numId w:val="4"/>
        </w:numPr>
        <w:contextualSpacing/>
        <w:rPr>
          <w:rFonts w:ascii="Arial" w:hAnsi="Arial" w:cs="Arial"/>
        </w:rPr>
      </w:pPr>
      <w:r w:rsidRPr="00EA7296">
        <w:rPr>
          <w:rFonts w:ascii="Arial" w:hAnsi="Arial" w:cs="Arial"/>
        </w:rPr>
        <w:t>What do you wish the program provided in helping you accomplish your goals?</w:t>
      </w:r>
      <w:r w:rsidRPr="00765008" w:rsidR="00765008">
        <w:rPr>
          <w:rFonts w:ascii="Arial" w:hAnsi="Arial" w:cs="Arial"/>
        </w:rPr>
        <w:t xml:space="preserve"> </w:t>
      </w:r>
    </w:p>
    <w:p w:rsidRPr="003C673C" w:rsidR="00EA7296" w:rsidP="003C673C" w:rsidRDefault="00765008" w14:paraId="473E8A8A" w14:textId="00C6E84A">
      <w:pPr>
        <w:numPr>
          <w:ilvl w:val="1"/>
          <w:numId w:val="4"/>
        </w:numPr>
        <w:contextualSpacing/>
        <w:rPr>
          <w:rFonts w:ascii="Arial" w:hAnsi="Arial" w:cs="Arial"/>
        </w:rPr>
      </w:pPr>
      <w:r w:rsidRPr="00271DD9">
        <w:rPr>
          <w:rFonts w:ascii="Arial" w:hAnsi="Arial" w:cs="Arial"/>
        </w:rPr>
        <w:t xml:space="preserve">How do </w:t>
      </w:r>
      <w:r>
        <w:rPr>
          <w:rFonts w:ascii="Arial" w:hAnsi="Arial" w:cs="Arial"/>
        </w:rPr>
        <w:t>the relationships you</w:t>
      </w:r>
      <w:r w:rsidR="00D40C1D">
        <w:rPr>
          <w:rFonts w:ascii="Arial" w:hAnsi="Arial" w:cs="Arial"/>
        </w:rPr>
        <w:t xml:space="preserve"> ha</w:t>
      </w:r>
      <w:r>
        <w:rPr>
          <w:rFonts w:ascii="Arial" w:hAnsi="Arial" w:cs="Arial"/>
        </w:rPr>
        <w:t xml:space="preserve">ve formed within the program (e.g., between peers or between yourself and your facilitator) </w:t>
      </w:r>
      <w:r w:rsidRPr="00271DD9">
        <w:rPr>
          <w:rFonts w:ascii="Arial" w:hAnsi="Arial" w:cs="Arial"/>
        </w:rPr>
        <w:t xml:space="preserve">support </w:t>
      </w:r>
      <w:r>
        <w:rPr>
          <w:rFonts w:ascii="Arial" w:hAnsi="Arial" w:cs="Arial"/>
        </w:rPr>
        <w:t>your goals</w:t>
      </w:r>
      <w:r w:rsidRPr="00271DD9">
        <w:rPr>
          <w:rFonts w:ascii="Arial" w:hAnsi="Arial" w:cs="Arial"/>
        </w:rPr>
        <w:t>?</w:t>
      </w:r>
    </w:p>
    <w:p w:rsidR="00E64195" w:rsidP="003C673C" w:rsidRDefault="00E64195" w14:paraId="3D4A890B" w14:textId="3583084A">
      <w:pPr>
        <w:pStyle w:val="Question"/>
        <w:spacing w:after="0"/>
      </w:pPr>
      <w:r>
        <w:t>How well do you believe the staff are able to relate to the things you are going through and the way you want to live your life?</w:t>
      </w:r>
      <w:r w:rsidR="003037AD">
        <w:t xml:space="preserve"> (</w:t>
      </w:r>
      <w:r w:rsidR="00094583">
        <w:t>Please</w:t>
      </w:r>
      <w:r w:rsidR="003037AD">
        <w:t xml:space="preserve"> explain)</w:t>
      </w:r>
    </w:p>
    <w:p w:rsidR="00960791" w:rsidP="00D57332" w:rsidRDefault="0031148C" w14:paraId="6F3B73A1" w14:textId="7EE1D74B">
      <w:pPr>
        <w:numPr>
          <w:ilvl w:val="0"/>
          <w:numId w:val="9"/>
        </w:numPr>
        <w:contextualSpacing/>
        <w:rPr>
          <w:rFonts w:ascii="Arial" w:hAnsi="Arial" w:cs="Arial"/>
        </w:rPr>
      </w:pPr>
      <w:r w:rsidRPr="5FB667D9">
        <w:rPr>
          <w:rFonts w:ascii="Arial" w:hAnsi="Arial" w:cs="Arial"/>
        </w:rPr>
        <w:t>How do</w:t>
      </w:r>
      <w:r w:rsidRPr="5FB667D9" w:rsidR="00BF500A">
        <w:rPr>
          <w:rFonts w:ascii="Arial" w:hAnsi="Arial" w:cs="Arial"/>
        </w:rPr>
        <w:t xml:space="preserve"> the handouts, acti</w:t>
      </w:r>
      <w:r w:rsidRPr="5FB667D9" w:rsidR="009326A2">
        <w:rPr>
          <w:rFonts w:ascii="Arial" w:hAnsi="Arial" w:cs="Arial"/>
        </w:rPr>
        <w:t xml:space="preserve">vities, and </w:t>
      </w:r>
      <w:r w:rsidRPr="5FB667D9" w:rsidR="00960791">
        <w:rPr>
          <w:rFonts w:ascii="Arial" w:hAnsi="Arial" w:cs="Arial"/>
        </w:rPr>
        <w:t>questions you’re asked during the program</w:t>
      </w:r>
      <w:r w:rsidRPr="5FB667D9" w:rsidR="009326A2">
        <w:rPr>
          <w:rFonts w:ascii="Arial" w:hAnsi="Arial" w:cs="Arial"/>
        </w:rPr>
        <w:t xml:space="preserve"> reflect your life experiences?</w:t>
      </w:r>
    </w:p>
    <w:p w:rsidRPr="009F7E3E" w:rsidR="0031148C" w:rsidP="003C673C" w:rsidRDefault="0031148C" w14:paraId="34093B88" w14:textId="14241708">
      <w:pPr>
        <w:numPr>
          <w:ilvl w:val="0"/>
          <w:numId w:val="9"/>
        </w:numPr>
        <w:spacing w:after="0"/>
        <w:contextualSpacing/>
        <w:rPr>
          <w:rFonts w:ascii="Arial" w:hAnsi="Arial" w:cs="Arial"/>
        </w:rPr>
      </w:pPr>
      <w:r>
        <w:rPr>
          <w:rFonts w:ascii="Arial" w:hAnsi="Arial" w:cs="Arial"/>
        </w:rPr>
        <w:t>How can program</w:t>
      </w:r>
      <w:r w:rsidR="001031AA">
        <w:rPr>
          <w:rFonts w:ascii="Arial" w:hAnsi="Arial" w:cs="Arial"/>
        </w:rPr>
        <w:t>s change these materials or use them better</w:t>
      </w:r>
      <w:r w:rsidR="001E2AA3">
        <w:rPr>
          <w:rFonts w:ascii="Arial" w:hAnsi="Arial" w:cs="Arial"/>
        </w:rPr>
        <w:t xml:space="preserve">? </w:t>
      </w:r>
    </w:p>
    <w:p w:rsidR="00A555F1" w:rsidP="00D57332" w:rsidRDefault="00F678C4" w14:paraId="53064201" w14:textId="7034930B">
      <w:pPr>
        <w:pStyle w:val="Question"/>
      </w:pPr>
      <w:r>
        <w:t>How does the program help you cope or keep your head up as you are going through challenges?</w:t>
      </w:r>
      <w:r w:rsidR="00A555F1">
        <w:t xml:space="preserve"> </w:t>
      </w:r>
      <w:r w:rsidR="001E4774">
        <w:t>How</w:t>
      </w:r>
      <w:r w:rsidR="008B7FFC">
        <w:t xml:space="preserve"> h</w:t>
      </w:r>
      <w:r w:rsidRPr="10DFDF0F" w:rsidR="001E4774">
        <w:t>ave the curricula, program staff, overall structure, case management, or job support helped specifically?</w:t>
      </w:r>
      <w:r w:rsidR="001E4774">
        <w:t xml:space="preserve"> </w:t>
      </w:r>
      <w:r w:rsidR="00A555F1">
        <w:t>Please provide an example.</w:t>
      </w:r>
      <w:r>
        <w:t xml:space="preserve"> </w:t>
      </w:r>
    </w:p>
    <w:p w:rsidR="00166E50" w:rsidP="003C673C" w:rsidRDefault="00DF68A0" w14:paraId="01D6FF30" w14:textId="5F698B99">
      <w:pPr>
        <w:pStyle w:val="Question"/>
        <w:spacing w:after="0"/>
      </w:pPr>
      <w:r>
        <w:t xml:space="preserve">How has the program </w:t>
      </w:r>
      <w:r w:rsidR="00EB5C1F">
        <w:t>or other programs you have worked with help</w:t>
      </w:r>
      <w:r w:rsidR="00890558">
        <w:t>ed</w:t>
      </w:r>
      <w:r w:rsidR="00836433">
        <w:t xml:space="preserve"> you</w:t>
      </w:r>
      <w:r>
        <w:t xml:space="preserve"> grow </w:t>
      </w:r>
      <w:r w:rsidR="00127D69">
        <w:t>ove</w:t>
      </w:r>
      <w:r w:rsidR="008863E8">
        <w:t xml:space="preserve">r </w:t>
      </w:r>
      <w:r w:rsidR="00127D69">
        <w:t>time</w:t>
      </w:r>
      <w:r w:rsidR="001E2AA3">
        <w:t xml:space="preserve"> and continue </w:t>
      </w:r>
      <w:r w:rsidR="00D4367A">
        <w:t>success</w:t>
      </w:r>
      <w:r w:rsidR="00166E50">
        <w:t>?</w:t>
      </w:r>
    </w:p>
    <w:p w:rsidR="00127D69" w:rsidP="00D57332" w:rsidRDefault="00127D69" w14:paraId="2E79B064" w14:textId="3E90BE0E">
      <w:pPr>
        <w:numPr>
          <w:ilvl w:val="0"/>
          <w:numId w:val="10"/>
        </w:numPr>
        <w:contextualSpacing/>
        <w:rPr>
          <w:rFonts w:ascii="Arial" w:hAnsi="Arial" w:cs="Arial"/>
        </w:rPr>
      </w:pPr>
      <w:r>
        <w:rPr>
          <w:rFonts w:ascii="Arial" w:hAnsi="Arial" w:cs="Arial"/>
        </w:rPr>
        <w:t>How has the program continued to support your ongoing skill development?</w:t>
      </w:r>
    </w:p>
    <w:p w:rsidR="00127D69" w:rsidP="00D57332" w:rsidRDefault="00127D69" w14:paraId="2F8DDB2A" w14:textId="20B39AB6">
      <w:pPr>
        <w:numPr>
          <w:ilvl w:val="0"/>
          <w:numId w:val="10"/>
        </w:numPr>
        <w:contextualSpacing/>
        <w:rPr>
          <w:rFonts w:ascii="Arial" w:hAnsi="Arial" w:cs="Arial"/>
        </w:rPr>
      </w:pPr>
      <w:r>
        <w:rPr>
          <w:rFonts w:ascii="Arial" w:hAnsi="Arial" w:cs="Arial"/>
        </w:rPr>
        <w:t>How has the program supported your long</w:t>
      </w:r>
      <w:r w:rsidR="001E2AA3">
        <w:rPr>
          <w:rFonts w:ascii="Arial" w:hAnsi="Arial" w:cs="Arial"/>
        </w:rPr>
        <w:t>-</w:t>
      </w:r>
      <w:r>
        <w:rPr>
          <w:rFonts w:ascii="Arial" w:hAnsi="Arial" w:cs="Arial"/>
        </w:rPr>
        <w:t>term goals and success?</w:t>
      </w:r>
    </w:p>
    <w:p w:rsidRPr="00BD38CC" w:rsidR="00836433" w:rsidP="003C673C" w:rsidRDefault="00836433" w14:paraId="46B5F0B5" w14:textId="7FF85396">
      <w:pPr>
        <w:numPr>
          <w:ilvl w:val="0"/>
          <w:numId w:val="10"/>
        </w:numPr>
        <w:spacing w:after="0"/>
        <w:contextualSpacing/>
        <w:rPr>
          <w:rFonts w:ascii="Arial" w:hAnsi="Arial" w:cs="Arial"/>
        </w:rPr>
      </w:pPr>
      <w:r w:rsidRPr="5FB667D9">
        <w:rPr>
          <w:rFonts w:ascii="Arial" w:hAnsi="Arial" w:cs="Arial"/>
        </w:rPr>
        <w:t xml:space="preserve">What skills have you learned that have helped you </w:t>
      </w:r>
      <w:r w:rsidRPr="5FB667D9" w:rsidR="00EE509C">
        <w:rPr>
          <w:rFonts w:ascii="Arial" w:hAnsi="Arial" w:cs="Arial"/>
        </w:rPr>
        <w:t>become better at navigating the challenges within your community, family, household, relationships, workplace, etc.?</w:t>
      </w:r>
    </w:p>
    <w:p w:rsidR="00094583" w:rsidP="00D57332" w:rsidRDefault="00166E50" w14:paraId="0B14DD43" w14:textId="5C701329">
      <w:pPr>
        <w:pStyle w:val="Question"/>
        <w:rPr>
          <w:rFonts w:eastAsia="Times New Roman"/>
        </w:rPr>
      </w:pPr>
      <w:r>
        <w:t xml:space="preserve">Has HMRF programming supported you in bouncing back stronger than before </w:t>
      </w:r>
      <w:r w:rsidRPr="42071BE4" w:rsidR="00890558">
        <w:rPr>
          <w:rFonts w:eastAsia="Times New Roman"/>
        </w:rPr>
        <w:t xml:space="preserve">after </w:t>
      </w:r>
      <w:r w:rsidRPr="42071BE4" w:rsidR="00151E25">
        <w:rPr>
          <w:rFonts w:eastAsia="Times New Roman"/>
        </w:rPr>
        <w:t>overcoming</w:t>
      </w:r>
      <w:r w:rsidRPr="42071BE4">
        <w:rPr>
          <w:rFonts w:eastAsia="Times New Roman"/>
        </w:rPr>
        <w:t xml:space="preserve"> adversity? </w:t>
      </w:r>
    </w:p>
    <w:p w:rsidR="00B81A94" w:rsidP="00D57332" w:rsidRDefault="00166E50" w14:paraId="1EBD5A81" w14:textId="60F3FBEF">
      <w:pPr>
        <w:pStyle w:val="Question"/>
        <w:numPr>
          <w:ilvl w:val="1"/>
          <w:numId w:val="5"/>
        </w:numPr>
        <w:rPr>
          <w:rFonts w:eastAsia="Times New Roman"/>
        </w:rPr>
      </w:pPr>
      <w:r w:rsidRPr="00E048D5">
        <w:t xml:space="preserve">In what ways? </w:t>
      </w:r>
    </w:p>
    <w:p w:rsidRPr="00E048D5" w:rsidR="00166E50" w:rsidP="00D57332" w:rsidRDefault="00166E50" w14:paraId="30088D62" w14:textId="5ED1CC4B">
      <w:pPr>
        <w:pStyle w:val="Question"/>
        <w:numPr>
          <w:ilvl w:val="1"/>
          <w:numId w:val="5"/>
        </w:numPr>
        <w:rPr>
          <w:rFonts w:eastAsia="Times New Roman"/>
        </w:rPr>
      </w:pPr>
      <w:r w:rsidRPr="00E048D5">
        <w:t xml:space="preserve">If not, what could </w:t>
      </w:r>
      <w:r w:rsidR="008A682C">
        <w:rPr>
          <w:rFonts w:eastAsia="Times New Roman"/>
        </w:rPr>
        <w:t xml:space="preserve">the </w:t>
      </w:r>
      <w:r w:rsidR="00B81A94">
        <w:rPr>
          <w:rFonts w:eastAsia="Times New Roman"/>
        </w:rPr>
        <w:t>program</w:t>
      </w:r>
      <w:r w:rsidRPr="00E048D5">
        <w:rPr>
          <w:rFonts w:eastAsia="Times New Roman"/>
        </w:rPr>
        <w:t xml:space="preserve"> have done?</w:t>
      </w:r>
    </w:p>
    <w:p w:rsidR="00FA54D0" w:rsidP="00D57332" w:rsidRDefault="007A345B" w14:paraId="76EA394D" w14:textId="7118E30E">
      <w:pPr>
        <w:pStyle w:val="Question"/>
      </w:pPr>
      <w:r>
        <w:t>How, if at all, d</w:t>
      </w:r>
      <w:r w:rsidR="00FA54D0">
        <w:t>oes the program recognize your strengths</w:t>
      </w:r>
      <w:r w:rsidR="00AA6891">
        <w:t xml:space="preserve"> (i.e., talents, experience, successes, expertise</w:t>
      </w:r>
      <w:r w:rsidR="00890558">
        <w:t>,</w:t>
      </w:r>
      <w:r w:rsidR="002F3C0A">
        <w:t xml:space="preserve"> </w:t>
      </w:r>
      <w:r w:rsidR="00CF0496">
        <w:t>history etc</w:t>
      </w:r>
      <w:r w:rsidR="00890558">
        <w:t>.</w:t>
      </w:r>
      <w:r w:rsidR="00AA6891">
        <w:t>)</w:t>
      </w:r>
      <w:r w:rsidR="00FA54D0">
        <w:t xml:space="preserve">? </w:t>
      </w:r>
    </w:p>
    <w:p w:rsidR="00292637" w:rsidP="00D57332" w:rsidRDefault="3452C85C" w14:paraId="5EE264F3" w14:textId="016ABD3B">
      <w:pPr>
        <w:pStyle w:val="Question"/>
      </w:pPr>
      <w:r>
        <w:t xml:space="preserve">How can </w:t>
      </w:r>
      <w:r w:rsidR="04FCCE05">
        <w:t xml:space="preserve">the program </w:t>
      </w:r>
      <w:r>
        <w:t>better incorporate your perspective and recognize your strengths?</w:t>
      </w:r>
    </w:p>
    <w:p w:rsidR="009E3B25" w:rsidP="00D57332" w:rsidRDefault="40905FAE" w14:paraId="0CD83C85" w14:textId="3D7B5110">
      <w:pPr>
        <w:pStyle w:val="Question"/>
      </w:pPr>
      <w:r>
        <w:t xml:space="preserve">How can the program best relate to your </w:t>
      </w:r>
      <w:r w:rsidR="26F3CAF5">
        <w:t>day</w:t>
      </w:r>
      <w:r w:rsidR="1BDC5FAE">
        <w:t>-to-</w:t>
      </w:r>
      <w:r w:rsidR="26F3CAF5">
        <w:t>day experience?</w:t>
      </w:r>
      <w:r w:rsidR="278EEE98">
        <w:t xml:space="preserve"> </w:t>
      </w:r>
    </w:p>
    <w:p w:rsidRPr="00E70FEA" w:rsidR="00292637" w:rsidP="00D57332" w:rsidRDefault="00292637" w14:paraId="2E47B497" w14:textId="486BB560">
      <w:pPr>
        <w:pStyle w:val="Question"/>
        <w:numPr>
          <w:ilvl w:val="1"/>
          <w:numId w:val="5"/>
        </w:numPr>
      </w:pPr>
      <w:r>
        <w:t>Do you feel that the program elevates and honors your experience as a father, mother</w:t>
      </w:r>
      <w:r w:rsidR="0066337F">
        <w:t>,</w:t>
      </w:r>
      <w:r>
        <w:t xml:space="preserve"> family, couple, individual, or youth?</w:t>
      </w:r>
    </w:p>
    <w:p w:rsidRPr="00512FAE" w:rsidR="00292637" w:rsidP="007729CA" w:rsidRDefault="3452C85C" w14:paraId="4C4050E1" w14:textId="4FBAEB3B">
      <w:pPr>
        <w:pStyle w:val="Question"/>
      </w:pPr>
      <w:r>
        <w:t xml:space="preserve">What supports do you need to strengthen your relationships and involvement with your families and current or future partner? What supports do you need to engage in HMRF programming? </w:t>
      </w:r>
    </w:p>
    <w:p w:rsidR="005E0D34" w:rsidP="007729CA" w:rsidRDefault="41429365" w14:paraId="3DD88D6A" w14:textId="17AC8A50">
      <w:pPr>
        <w:pStyle w:val="Question"/>
      </w:pPr>
      <w:r>
        <w:t>What do you wish the program did better? What steps could they take to better serve you and other Black clients?</w:t>
      </w:r>
    </w:p>
    <w:p w:rsidR="006A7DDA" w:rsidP="007729CA" w:rsidRDefault="76CDFB4B" w14:paraId="3841F4A7" w14:textId="6AE1F0C0">
      <w:pPr>
        <w:pStyle w:val="Question"/>
      </w:pPr>
      <w:r>
        <w:t>Thinking about the</w:t>
      </w:r>
      <w:r w:rsidR="3CF1168B">
        <w:t xml:space="preserve"> people that decide how these organizations and programs are designed, what is the most important thing they need to know </w:t>
      </w:r>
      <w:r w:rsidR="22A7146F">
        <w:t>about s</w:t>
      </w:r>
      <w:r>
        <w:t>upporting</w:t>
      </w:r>
      <w:r w:rsidR="22A7146F">
        <w:t xml:space="preserve"> Black </w:t>
      </w:r>
      <w:r>
        <w:t xml:space="preserve">clients? </w:t>
      </w:r>
    </w:p>
    <w:p w:rsidR="00292637" w:rsidP="00BD38CC" w:rsidRDefault="00292637" w14:paraId="472E8648" w14:textId="7FC24ADA">
      <w:pPr>
        <w:ind w:left="360"/>
        <w:contextualSpacing/>
        <w:rPr>
          <w:rFonts w:ascii="Arial" w:hAnsi="Arial" w:cs="Arial"/>
        </w:rPr>
      </w:pPr>
    </w:p>
    <w:bookmarkEnd w:id="0"/>
    <w:p w:rsidRPr="006E648A" w:rsidR="00AB5ECB" w:rsidP="006E648A" w:rsidRDefault="00AB5ECB" w14:paraId="22F557F7" w14:textId="7F2ACEE5">
      <w:pPr>
        <w:pStyle w:val="Section"/>
      </w:pPr>
      <w:r w:rsidRPr="00AB5ECB">
        <w:lastRenderedPageBreak/>
        <w:t>Closing</w:t>
      </w:r>
    </w:p>
    <w:p w:rsidR="008A3CAC" w:rsidP="5FE8D075" w:rsidRDefault="00AB5ECB" w14:paraId="603B13BA" w14:textId="0F608E66">
      <w:pPr>
        <w:numPr>
          <w:ilvl w:val="0"/>
          <w:numId w:val="11"/>
        </w:numPr>
        <w:contextualSpacing/>
        <w:rPr>
          <w:rFonts w:eastAsiaTheme="minorEastAsia"/>
        </w:rPr>
      </w:pPr>
      <w:r w:rsidRPr="5FE8D075">
        <w:rPr>
          <w:rFonts w:ascii="Arial" w:hAnsi="Arial" w:cs="Arial"/>
        </w:rPr>
        <w:t>Before we end, is there anything else you would like to say that you wanted to say earlier, but didn’t get a chance to?</w:t>
      </w:r>
    </w:p>
    <w:sectPr w:rsidR="008A3CA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9B873" w14:textId="77777777" w:rsidR="007B4D01" w:rsidRDefault="007B4D01">
      <w:pPr>
        <w:spacing w:after="0" w:line="240" w:lineRule="auto"/>
      </w:pPr>
      <w:r>
        <w:separator/>
      </w:r>
    </w:p>
  </w:endnote>
  <w:endnote w:type="continuationSeparator" w:id="0">
    <w:p w14:paraId="3546F444" w14:textId="77777777" w:rsidR="007B4D01" w:rsidRDefault="007B4D01">
      <w:pPr>
        <w:spacing w:after="0" w:line="240" w:lineRule="auto"/>
      </w:pPr>
      <w:r>
        <w:continuationSeparator/>
      </w:r>
    </w:p>
  </w:endnote>
  <w:endnote w:type="continuationNotice" w:id="1">
    <w:p w14:paraId="1D6C037C" w14:textId="77777777" w:rsidR="007B4D01" w:rsidRDefault="007B4D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5C348" w14:textId="77777777" w:rsidR="0075790A" w:rsidRDefault="00757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B4A16" w14:textId="77777777" w:rsidR="007B4D01" w:rsidRDefault="007B4D01">
      <w:pPr>
        <w:spacing w:after="0" w:line="240" w:lineRule="auto"/>
      </w:pPr>
      <w:r>
        <w:separator/>
      </w:r>
    </w:p>
  </w:footnote>
  <w:footnote w:type="continuationSeparator" w:id="0">
    <w:p w14:paraId="226E4705" w14:textId="77777777" w:rsidR="007B4D01" w:rsidRDefault="007B4D01">
      <w:pPr>
        <w:spacing w:after="0" w:line="240" w:lineRule="auto"/>
      </w:pPr>
      <w:r>
        <w:continuationSeparator/>
      </w:r>
    </w:p>
  </w:footnote>
  <w:footnote w:type="continuationNotice" w:id="1">
    <w:p w14:paraId="5ACB4C62" w14:textId="77777777" w:rsidR="007B4D01" w:rsidRDefault="007B4D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7C11" w14:textId="5361604D" w:rsidR="00D739B4" w:rsidRPr="003B1E53" w:rsidRDefault="221E327C" w:rsidP="00D739B4">
    <w:pPr>
      <w:pStyle w:val="Header1"/>
      <w:jc w:val="right"/>
      <w:rPr>
        <w:sz w:val="18"/>
        <w:szCs w:val="18"/>
      </w:rPr>
    </w:pPr>
    <w:r w:rsidRPr="221E327C">
      <w:rPr>
        <w:sz w:val="18"/>
        <w:szCs w:val="18"/>
      </w:rPr>
      <w:t xml:space="preserve">OMB Control No.: 0970-0531 </w:t>
    </w:r>
  </w:p>
  <w:p w14:paraId="236177C9" w14:textId="77777777" w:rsidR="00D739B4" w:rsidRPr="003B1E53" w:rsidRDefault="00A25643" w:rsidP="00D739B4">
    <w:pPr>
      <w:pStyle w:val="Header1"/>
      <w:jc w:val="right"/>
      <w:rPr>
        <w:sz w:val="18"/>
        <w:szCs w:val="18"/>
      </w:rPr>
    </w:pPr>
    <w:r w:rsidRPr="003B1E53">
      <w:rPr>
        <w:sz w:val="18"/>
        <w:szCs w:val="18"/>
      </w:rPr>
      <w:t>Expiration Date: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73A9A"/>
    <w:multiLevelType w:val="hybridMultilevel"/>
    <w:tmpl w:val="83E4512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2A456603"/>
    <w:multiLevelType w:val="hybridMultilevel"/>
    <w:tmpl w:val="A6B0249A"/>
    <w:lvl w:ilvl="0" w:tplc="FFFFFFFF">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F2776BB"/>
    <w:multiLevelType w:val="hybridMultilevel"/>
    <w:tmpl w:val="8410D0CA"/>
    <w:lvl w:ilvl="0" w:tplc="15B40EBC">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EF0083"/>
    <w:multiLevelType w:val="hybridMultilevel"/>
    <w:tmpl w:val="83E4512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60AF6CF1"/>
    <w:multiLevelType w:val="hybridMultilevel"/>
    <w:tmpl w:val="81AE8102"/>
    <w:lvl w:ilvl="0" w:tplc="B05640BE">
      <w:start w:val="1"/>
      <w:numFmt w:val="upperLetter"/>
      <w:pStyle w:val="Section"/>
      <w:lvlText w:val="%1."/>
      <w:lvlJc w:val="left"/>
      <w:pPr>
        <w:ind w:left="720" w:hanging="360"/>
      </w:pPr>
      <w:rPr>
        <w:color w:val="C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F14454"/>
    <w:multiLevelType w:val="hybridMultilevel"/>
    <w:tmpl w:val="2E3ABCF2"/>
    <w:lvl w:ilvl="0" w:tplc="09D45F44">
      <w:start w:val="1"/>
      <w:numFmt w:val="decimal"/>
      <w:pStyle w:val="Question"/>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7C784853"/>
    <w:multiLevelType w:val="hybridMultilevel"/>
    <w:tmpl w:val="A6B0249A"/>
    <w:lvl w:ilvl="0" w:tplc="FFFFFFFF">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6D5080"/>
    <w:multiLevelType w:val="hybridMultilevel"/>
    <w:tmpl w:val="CD2A6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7"/>
  </w:num>
  <w:num w:numId="3">
    <w:abstractNumId w:val="2"/>
  </w:num>
  <w:num w:numId="4">
    <w:abstractNumId w:val="3"/>
  </w:num>
  <w:num w:numId="5">
    <w:abstractNumId w:val="5"/>
  </w:num>
  <w:num w:numId="6">
    <w:abstractNumId w:val="5"/>
  </w:num>
  <w:num w:numId="7">
    <w:abstractNumId w:val="5"/>
    <w:lvlOverride w:ilvl="0">
      <w:startOverride w:val="1"/>
    </w:lvlOverride>
  </w:num>
  <w:num w:numId="8">
    <w:abstractNumId w:val="5"/>
    <w:lvlOverride w:ilvl="0">
      <w:startOverride w:val="1"/>
    </w:lvlOverride>
  </w:num>
  <w:num w:numId="9">
    <w:abstractNumId w:val="6"/>
  </w:num>
  <w:num w:numId="10">
    <w:abstractNumId w:val="1"/>
  </w:num>
  <w:num w:numId="1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NDQ2MTE3MTYwMzZV0lEKTi0uzszPAykwrQUAaxC+fiwAAAA="/>
  </w:docVars>
  <w:rsids>
    <w:rsidRoot w:val="0054251B"/>
    <w:rsid w:val="00002555"/>
    <w:rsid w:val="00004DD8"/>
    <w:rsid w:val="00016AF6"/>
    <w:rsid w:val="000258DC"/>
    <w:rsid w:val="00025AFF"/>
    <w:rsid w:val="0002605B"/>
    <w:rsid w:val="00026320"/>
    <w:rsid w:val="00056FAD"/>
    <w:rsid w:val="00060DF3"/>
    <w:rsid w:val="00066CAB"/>
    <w:rsid w:val="00070657"/>
    <w:rsid w:val="000727FA"/>
    <w:rsid w:val="00073C4E"/>
    <w:rsid w:val="00094583"/>
    <w:rsid w:val="000A69F4"/>
    <w:rsid w:val="000C7B44"/>
    <w:rsid w:val="000D3C76"/>
    <w:rsid w:val="000E2FB7"/>
    <w:rsid w:val="000E52C1"/>
    <w:rsid w:val="000F25BE"/>
    <w:rsid w:val="000F5003"/>
    <w:rsid w:val="001031AA"/>
    <w:rsid w:val="00104D60"/>
    <w:rsid w:val="00126775"/>
    <w:rsid w:val="00127D69"/>
    <w:rsid w:val="00130A0F"/>
    <w:rsid w:val="001472A8"/>
    <w:rsid w:val="00151E25"/>
    <w:rsid w:val="00152CE7"/>
    <w:rsid w:val="00152E79"/>
    <w:rsid w:val="0015411E"/>
    <w:rsid w:val="00166E50"/>
    <w:rsid w:val="001677E8"/>
    <w:rsid w:val="00167E7D"/>
    <w:rsid w:val="001706EF"/>
    <w:rsid w:val="00177300"/>
    <w:rsid w:val="00183440"/>
    <w:rsid w:val="00184CCB"/>
    <w:rsid w:val="00191FBF"/>
    <w:rsid w:val="00192C33"/>
    <w:rsid w:val="001958A7"/>
    <w:rsid w:val="00197E26"/>
    <w:rsid w:val="001A3B43"/>
    <w:rsid w:val="001A59A5"/>
    <w:rsid w:val="001C50C7"/>
    <w:rsid w:val="001E2AA3"/>
    <w:rsid w:val="001E4774"/>
    <w:rsid w:val="001F027F"/>
    <w:rsid w:val="001F0EB8"/>
    <w:rsid w:val="001F4990"/>
    <w:rsid w:val="001F5F8D"/>
    <w:rsid w:val="001F61B4"/>
    <w:rsid w:val="00204EEF"/>
    <w:rsid w:val="00210DB1"/>
    <w:rsid w:val="00213A48"/>
    <w:rsid w:val="0021675D"/>
    <w:rsid w:val="00225A3D"/>
    <w:rsid w:val="002320FE"/>
    <w:rsid w:val="00243B5F"/>
    <w:rsid w:val="00245619"/>
    <w:rsid w:val="00252CA9"/>
    <w:rsid w:val="00256745"/>
    <w:rsid w:val="002567E9"/>
    <w:rsid w:val="002612C3"/>
    <w:rsid w:val="00263C7D"/>
    <w:rsid w:val="00271DD9"/>
    <w:rsid w:val="00277465"/>
    <w:rsid w:val="00292160"/>
    <w:rsid w:val="00292637"/>
    <w:rsid w:val="002A4B4D"/>
    <w:rsid w:val="002A5C8E"/>
    <w:rsid w:val="002A6CD8"/>
    <w:rsid w:val="002B2602"/>
    <w:rsid w:val="002B5E02"/>
    <w:rsid w:val="002B62C9"/>
    <w:rsid w:val="002C19EC"/>
    <w:rsid w:val="002C6BF2"/>
    <w:rsid w:val="002C7A88"/>
    <w:rsid w:val="002D1008"/>
    <w:rsid w:val="002D3463"/>
    <w:rsid w:val="002D5BEC"/>
    <w:rsid w:val="002E7165"/>
    <w:rsid w:val="002F3C0A"/>
    <w:rsid w:val="002F5FB8"/>
    <w:rsid w:val="002F6DA0"/>
    <w:rsid w:val="00301C83"/>
    <w:rsid w:val="003037AD"/>
    <w:rsid w:val="00305A63"/>
    <w:rsid w:val="0031148C"/>
    <w:rsid w:val="00315F87"/>
    <w:rsid w:val="00320CCC"/>
    <w:rsid w:val="00321687"/>
    <w:rsid w:val="00327300"/>
    <w:rsid w:val="00333255"/>
    <w:rsid w:val="0033397F"/>
    <w:rsid w:val="0033502E"/>
    <w:rsid w:val="00337DBA"/>
    <w:rsid w:val="00354FB8"/>
    <w:rsid w:val="00360CDE"/>
    <w:rsid w:val="00363C8F"/>
    <w:rsid w:val="00363DF7"/>
    <w:rsid w:val="00367CA6"/>
    <w:rsid w:val="0037621C"/>
    <w:rsid w:val="003826F1"/>
    <w:rsid w:val="00383166"/>
    <w:rsid w:val="0038767C"/>
    <w:rsid w:val="003920BA"/>
    <w:rsid w:val="003C1FBC"/>
    <w:rsid w:val="003C34B8"/>
    <w:rsid w:val="003C3E19"/>
    <w:rsid w:val="003C48C4"/>
    <w:rsid w:val="003C5639"/>
    <w:rsid w:val="003C673C"/>
    <w:rsid w:val="003E375F"/>
    <w:rsid w:val="003E4546"/>
    <w:rsid w:val="003E71A0"/>
    <w:rsid w:val="003F0A5C"/>
    <w:rsid w:val="0040601E"/>
    <w:rsid w:val="00407AEE"/>
    <w:rsid w:val="00413D65"/>
    <w:rsid w:val="00421530"/>
    <w:rsid w:val="00423028"/>
    <w:rsid w:val="00424712"/>
    <w:rsid w:val="00435CF8"/>
    <w:rsid w:val="00445D2F"/>
    <w:rsid w:val="0045658A"/>
    <w:rsid w:val="0046197C"/>
    <w:rsid w:val="00483BD8"/>
    <w:rsid w:val="00492E45"/>
    <w:rsid w:val="00493FFC"/>
    <w:rsid w:val="00495332"/>
    <w:rsid w:val="004B37E9"/>
    <w:rsid w:val="004B776F"/>
    <w:rsid w:val="004C1744"/>
    <w:rsid w:val="004C3527"/>
    <w:rsid w:val="004C3744"/>
    <w:rsid w:val="004D0C86"/>
    <w:rsid w:val="004D5468"/>
    <w:rsid w:val="004F3081"/>
    <w:rsid w:val="00501E42"/>
    <w:rsid w:val="00507252"/>
    <w:rsid w:val="00511D22"/>
    <w:rsid w:val="00512FAE"/>
    <w:rsid w:val="0052136F"/>
    <w:rsid w:val="00523147"/>
    <w:rsid w:val="00524E6E"/>
    <w:rsid w:val="00526450"/>
    <w:rsid w:val="0052745F"/>
    <w:rsid w:val="00535B16"/>
    <w:rsid w:val="0054251B"/>
    <w:rsid w:val="00545834"/>
    <w:rsid w:val="005539EA"/>
    <w:rsid w:val="00555BF4"/>
    <w:rsid w:val="00555CE3"/>
    <w:rsid w:val="0056506D"/>
    <w:rsid w:val="00566B3F"/>
    <w:rsid w:val="00571818"/>
    <w:rsid w:val="0057438E"/>
    <w:rsid w:val="00584489"/>
    <w:rsid w:val="005909BB"/>
    <w:rsid w:val="00597A93"/>
    <w:rsid w:val="005A1340"/>
    <w:rsid w:val="005A6768"/>
    <w:rsid w:val="005B6797"/>
    <w:rsid w:val="005B769F"/>
    <w:rsid w:val="005D02CD"/>
    <w:rsid w:val="005D1602"/>
    <w:rsid w:val="005E0D34"/>
    <w:rsid w:val="005F1DFE"/>
    <w:rsid w:val="005F3230"/>
    <w:rsid w:val="00615C34"/>
    <w:rsid w:val="00620A50"/>
    <w:rsid w:val="00624BA5"/>
    <w:rsid w:val="006276FC"/>
    <w:rsid w:val="006360F6"/>
    <w:rsid w:val="0066337F"/>
    <w:rsid w:val="0067138D"/>
    <w:rsid w:val="00687D1E"/>
    <w:rsid w:val="006A7DDA"/>
    <w:rsid w:val="006C17D3"/>
    <w:rsid w:val="006C2F4F"/>
    <w:rsid w:val="006C3F38"/>
    <w:rsid w:val="006D55E6"/>
    <w:rsid w:val="006E424D"/>
    <w:rsid w:val="006E648A"/>
    <w:rsid w:val="006E7A27"/>
    <w:rsid w:val="006F640B"/>
    <w:rsid w:val="006F654D"/>
    <w:rsid w:val="00711DC1"/>
    <w:rsid w:val="00733D9E"/>
    <w:rsid w:val="007413B4"/>
    <w:rsid w:val="00751BF5"/>
    <w:rsid w:val="00754BA2"/>
    <w:rsid w:val="007553E5"/>
    <w:rsid w:val="0075790A"/>
    <w:rsid w:val="00765008"/>
    <w:rsid w:val="007705E0"/>
    <w:rsid w:val="007729CA"/>
    <w:rsid w:val="007750D9"/>
    <w:rsid w:val="00784D6C"/>
    <w:rsid w:val="007A1447"/>
    <w:rsid w:val="007A345B"/>
    <w:rsid w:val="007A7160"/>
    <w:rsid w:val="007B0925"/>
    <w:rsid w:val="007B4D01"/>
    <w:rsid w:val="007B5984"/>
    <w:rsid w:val="007C1151"/>
    <w:rsid w:val="007C12CA"/>
    <w:rsid w:val="007C17BC"/>
    <w:rsid w:val="007C45F8"/>
    <w:rsid w:val="007D1CEF"/>
    <w:rsid w:val="007E3FC6"/>
    <w:rsid w:val="007F12A0"/>
    <w:rsid w:val="00800840"/>
    <w:rsid w:val="008010AA"/>
    <w:rsid w:val="00803F48"/>
    <w:rsid w:val="0080440B"/>
    <w:rsid w:val="00820F5E"/>
    <w:rsid w:val="00826B88"/>
    <w:rsid w:val="00830881"/>
    <w:rsid w:val="00832CB7"/>
    <w:rsid w:val="00833C7E"/>
    <w:rsid w:val="00833EBE"/>
    <w:rsid w:val="00836433"/>
    <w:rsid w:val="00837A67"/>
    <w:rsid w:val="0084336F"/>
    <w:rsid w:val="0085220F"/>
    <w:rsid w:val="008542E0"/>
    <w:rsid w:val="0085524F"/>
    <w:rsid w:val="00871D0B"/>
    <w:rsid w:val="00874012"/>
    <w:rsid w:val="008805EC"/>
    <w:rsid w:val="008829C0"/>
    <w:rsid w:val="008863E8"/>
    <w:rsid w:val="00890558"/>
    <w:rsid w:val="0089529E"/>
    <w:rsid w:val="008A16FB"/>
    <w:rsid w:val="008A3CAC"/>
    <w:rsid w:val="008A682C"/>
    <w:rsid w:val="008B7FFC"/>
    <w:rsid w:val="008D1CC8"/>
    <w:rsid w:val="008D23BE"/>
    <w:rsid w:val="008D34ED"/>
    <w:rsid w:val="008E456D"/>
    <w:rsid w:val="008E4A15"/>
    <w:rsid w:val="008F0E96"/>
    <w:rsid w:val="008F6C6F"/>
    <w:rsid w:val="00911011"/>
    <w:rsid w:val="00921177"/>
    <w:rsid w:val="009326A2"/>
    <w:rsid w:val="00935658"/>
    <w:rsid w:val="00946A27"/>
    <w:rsid w:val="009520CF"/>
    <w:rsid w:val="00952C79"/>
    <w:rsid w:val="009571C4"/>
    <w:rsid w:val="00960791"/>
    <w:rsid w:val="00967732"/>
    <w:rsid w:val="00973E6E"/>
    <w:rsid w:val="00975454"/>
    <w:rsid w:val="00976B47"/>
    <w:rsid w:val="0098101F"/>
    <w:rsid w:val="009864D3"/>
    <w:rsid w:val="009879D2"/>
    <w:rsid w:val="00990EEE"/>
    <w:rsid w:val="00993D69"/>
    <w:rsid w:val="00994C99"/>
    <w:rsid w:val="009A0293"/>
    <w:rsid w:val="009A13F1"/>
    <w:rsid w:val="009A5FAB"/>
    <w:rsid w:val="009A7AA3"/>
    <w:rsid w:val="009B02D7"/>
    <w:rsid w:val="009B2497"/>
    <w:rsid w:val="009B2A0F"/>
    <w:rsid w:val="009C0430"/>
    <w:rsid w:val="009C7C44"/>
    <w:rsid w:val="009D56DB"/>
    <w:rsid w:val="009D5E88"/>
    <w:rsid w:val="009D69C5"/>
    <w:rsid w:val="009E3B25"/>
    <w:rsid w:val="009E5BE2"/>
    <w:rsid w:val="009F0453"/>
    <w:rsid w:val="009F3FCC"/>
    <w:rsid w:val="009F6259"/>
    <w:rsid w:val="009F7E3E"/>
    <w:rsid w:val="00A24B4F"/>
    <w:rsid w:val="00A25643"/>
    <w:rsid w:val="00A30C41"/>
    <w:rsid w:val="00A32552"/>
    <w:rsid w:val="00A329DB"/>
    <w:rsid w:val="00A466CA"/>
    <w:rsid w:val="00A524CC"/>
    <w:rsid w:val="00A5307B"/>
    <w:rsid w:val="00A555F1"/>
    <w:rsid w:val="00A601BE"/>
    <w:rsid w:val="00A70358"/>
    <w:rsid w:val="00A72DEA"/>
    <w:rsid w:val="00A77AB6"/>
    <w:rsid w:val="00A838B0"/>
    <w:rsid w:val="00A85BDD"/>
    <w:rsid w:val="00A87CA9"/>
    <w:rsid w:val="00A87EEC"/>
    <w:rsid w:val="00A90F26"/>
    <w:rsid w:val="00AA40F0"/>
    <w:rsid w:val="00AA49A0"/>
    <w:rsid w:val="00AA6076"/>
    <w:rsid w:val="00AA6891"/>
    <w:rsid w:val="00AB2AF6"/>
    <w:rsid w:val="00AB5ECB"/>
    <w:rsid w:val="00AB78D5"/>
    <w:rsid w:val="00AB7975"/>
    <w:rsid w:val="00AD180C"/>
    <w:rsid w:val="00AD7689"/>
    <w:rsid w:val="00AE3D8D"/>
    <w:rsid w:val="00AE5275"/>
    <w:rsid w:val="00AF3FA2"/>
    <w:rsid w:val="00AF6297"/>
    <w:rsid w:val="00B01CB2"/>
    <w:rsid w:val="00B10B1B"/>
    <w:rsid w:val="00B118B6"/>
    <w:rsid w:val="00B27C6B"/>
    <w:rsid w:val="00B360EC"/>
    <w:rsid w:val="00B42771"/>
    <w:rsid w:val="00B43474"/>
    <w:rsid w:val="00B45FEB"/>
    <w:rsid w:val="00B5328D"/>
    <w:rsid w:val="00B5383F"/>
    <w:rsid w:val="00B55BF4"/>
    <w:rsid w:val="00B714E2"/>
    <w:rsid w:val="00B81A94"/>
    <w:rsid w:val="00B91903"/>
    <w:rsid w:val="00B93A2D"/>
    <w:rsid w:val="00BA4925"/>
    <w:rsid w:val="00BB7AFD"/>
    <w:rsid w:val="00BC4244"/>
    <w:rsid w:val="00BC4AED"/>
    <w:rsid w:val="00BC6E5F"/>
    <w:rsid w:val="00BD38CC"/>
    <w:rsid w:val="00BF20E0"/>
    <w:rsid w:val="00BF500A"/>
    <w:rsid w:val="00BF5318"/>
    <w:rsid w:val="00C0669A"/>
    <w:rsid w:val="00C2170E"/>
    <w:rsid w:val="00C245B4"/>
    <w:rsid w:val="00C403B0"/>
    <w:rsid w:val="00C47AA3"/>
    <w:rsid w:val="00C5116A"/>
    <w:rsid w:val="00C604A2"/>
    <w:rsid w:val="00C62CFB"/>
    <w:rsid w:val="00C6492C"/>
    <w:rsid w:val="00C840A0"/>
    <w:rsid w:val="00C90988"/>
    <w:rsid w:val="00C91E47"/>
    <w:rsid w:val="00C95340"/>
    <w:rsid w:val="00C9695C"/>
    <w:rsid w:val="00CA3C57"/>
    <w:rsid w:val="00CA430D"/>
    <w:rsid w:val="00CA7C4F"/>
    <w:rsid w:val="00CC05BD"/>
    <w:rsid w:val="00CD2E2B"/>
    <w:rsid w:val="00CF0496"/>
    <w:rsid w:val="00CF2806"/>
    <w:rsid w:val="00CF4C6C"/>
    <w:rsid w:val="00D0046A"/>
    <w:rsid w:val="00D01F44"/>
    <w:rsid w:val="00D0614A"/>
    <w:rsid w:val="00D158CA"/>
    <w:rsid w:val="00D1600C"/>
    <w:rsid w:val="00D16760"/>
    <w:rsid w:val="00D234F4"/>
    <w:rsid w:val="00D310E3"/>
    <w:rsid w:val="00D40C1D"/>
    <w:rsid w:val="00D4367A"/>
    <w:rsid w:val="00D460D7"/>
    <w:rsid w:val="00D46128"/>
    <w:rsid w:val="00D46EB7"/>
    <w:rsid w:val="00D531BF"/>
    <w:rsid w:val="00D57332"/>
    <w:rsid w:val="00D60B0C"/>
    <w:rsid w:val="00D739B4"/>
    <w:rsid w:val="00DA050C"/>
    <w:rsid w:val="00DB1F29"/>
    <w:rsid w:val="00DB589E"/>
    <w:rsid w:val="00DC7AF2"/>
    <w:rsid w:val="00DE2ACC"/>
    <w:rsid w:val="00DE537B"/>
    <w:rsid w:val="00DF395C"/>
    <w:rsid w:val="00DF68A0"/>
    <w:rsid w:val="00E04423"/>
    <w:rsid w:val="00E12291"/>
    <w:rsid w:val="00E167A4"/>
    <w:rsid w:val="00E24872"/>
    <w:rsid w:val="00E3235B"/>
    <w:rsid w:val="00E33D6A"/>
    <w:rsid w:val="00E373F4"/>
    <w:rsid w:val="00E43B45"/>
    <w:rsid w:val="00E50954"/>
    <w:rsid w:val="00E511BE"/>
    <w:rsid w:val="00E6248A"/>
    <w:rsid w:val="00E64195"/>
    <w:rsid w:val="00E70FEA"/>
    <w:rsid w:val="00E71794"/>
    <w:rsid w:val="00E768B0"/>
    <w:rsid w:val="00E91CE3"/>
    <w:rsid w:val="00E94C8C"/>
    <w:rsid w:val="00E96AAD"/>
    <w:rsid w:val="00EA7296"/>
    <w:rsid w:val="00EB5C1F"/>
    <w:rsid w:val="00EB7BF2"/>
    <w:rsid w:val="00EC643D"/>
    <w:rsid w:val="00EC792B"/>
    <w:rsid w:val="00EC7F7F"/>
    <w:rsid w:val="00ED0733"/>
    <w:rsid w:val="00ED385B"/>
    <w:rsid w:val="00ED4F7C"/>
    <w:rsid w:val="00ED6E71"/>
    <w:rsid w:val="00EE509C"/>
    <w:rsid w:val="00EF2693"/>
    <w:rsid w:val="00F133B5"/>
    <w:rsid w:val="00F1636F"/>
    <w:rsid w:val="00F22738"/>
    <w:rsid w:val="00F3280E"/>
    <w:rsid w:val="00F533B6"/>
    <w:rsid w:val="00F53D64"/>
    <w:rsid w:val="00F61405"/>
    <w:rsid w:val="00F61F0E"/>
    <w:rsid w:val="00F678C4"/>
    <w:rsid w:val="00F742E2"/>
    <w:rsid w:val="00F927D8"/>
    <w:rsid w:val="00F9615A"/>
    <w:rsid w:val="00FA4BF6"/>
    <w:rsid w:val="00FA54D0"/>
    <w:rsid w:val="00FA596C"/>
    <w:rsid w:val="00FA64C5"/>
    <w:rsid w:val="00FB0428"/>
    <w:rsid w:val="00FC366F"/>
    <w:rsid w:val="00FC732F"/>
    <w:rsid w:val="00FD4346"/>
    <w:rsid w:val="00FE1E28"/>
    <w:rsid w:val="00FE42A9"/>
    <w:rsid w:val="00FF0C83"/>
    <w:rsid w:val="00FF7A4E"/>
    <w:rsid w:val="01FAD788"/>
    <w:rsid w:val="027B68D5"/>
    <w:rsid w:val="030EFB25"/>
    <w:rsid w:val="04FCCE05"/>
    <w:rsid w:val="06CD1EBA"/>
    <w:rsid w:val="07662C08"/>
    <w:rsid w:val="07CE0A8D"/>
    <w:rsid w:val="08366F02"/>
    <w:rsid w:val="0A69A7F2"/>
    <w:rsid w:val="0E470B8D"/>
    <w:rsid w:val="10DFDF0F"/>
    <w:rsid w:val="15014CE3"/>
    <w:rsid w:val="15F7BE7A"/>
    <w:rsid w:val="17479502"/>
    <w:rsid w:val="176AD282"/>
    <w:rsid w:val="18D55FFF"/>
    <w:rsid w:val="18E36563"/>
    <w:rsid w:val="1ACB2F9D"/>
    <w:rsid w:val="1BA91FF9"/>
    <w:rsid w:val="1BB2A116"/>
    <w:rsid w:val="1BDC5FAE"/>
    <w:rsid w:val="1C21C868"/>
    <w:rsid w:val="1CAC50EA"/>
    <w:rsid w:val="1CE7297E"/>
    <w:rsid w:val="1E4CBF7C"/>
    <w:rsid w:val="1E73A00D"/>
    <w:rsid w:val="221E327C"/>
    <w:rsid w:val="22A7146F"/>
    <w:rsid w:val="236C0066"/>
    <w:rsid w:val="24B5C142"/>
    <w:rsid w:val="2565D4D6"/>
    <w:rsid w:val="26F3CAF5"/>
    <w:rsid w:val="278EEE98"/>
    <w:rsid w:val="2A64BE29"/>
    <w:rsid w:val="2AC08494"/>
    <w:rsid w:val="2B121A27"/>
    <w:rsid w:val="2C864458"/>
    <w:rsid w:val="2D0BC485"/>
    <w:rsid w:val="2EEA43C9"/>
    <w:rsid w:val="321FE8F7"/>
    <w:rsid w:val="323B2BA8"/>
    <w:rsid w:val="3443757F"/>
    <w:rsid w:val="3452C85C"/>
    <w:rsid w:val="34697A6C"/>
    <w:rsid w:val="34E8A9F8"/>
    <w:rsid w:val="3596CD1A"/>
    <w:rsid w:val="37395306"/>
    <w:rsid w:val="3761597E"/>
    <w:rsid w:val="3794A9ED"/>
    <w:rsid w:val="3818731E"/>
    <w:rsid w:val="38211B4D"/>
    <w:rsid w:val="3C15D9C6"/>
    <w:rsid w:val="3C6F7023"/>
    <w:rsid w:val="3CF1168B"/>
    <w:rsid w:val="3F05544F"/>
    <w:rsid w:val="40617697"/>
    <w:rsid w:val="40905FAE"/>
    <w:rsid w:val="41429365"/>
    <w:rsid w:val="42071BE4"/>
    <w:rsid w:val="422527C0"/>
    <w:rsid w:val="4334A72B"/>
    <w:rsid w:val="4561AC49"/>
    <w:rsid w:val="4887B0AC"/>
    <w:rsid w:val="4A3B2A59"/>
    <w:rsid w:val="4A9E41D3"/>
    <w:rsid w:val="4BD6FABA"/>
    <w:rsid w:val="4EF9A9A0"/>
    <w:rsid w:val="510E6CF8"/>
    <w:rsid w:val="52476F48"/>
    <w:rsid w:val="57958B86"/>
    <w:rsid w:val="58F945C1"/>
    <w:rsid w:val="58FA5A9D"/>
    <w:rsid w:val="5C3DE679"/>
    <w:rsid w:val="5C94E79E"/>
    <w:rsid w:val="5CA84BAC"/>
    <w:rsid w:val="5FB667D9"/>
    <w:rsid w:val="5FE8D075"/>
    <w:rsid w:val="6056F153"/>
    <w:rsid w:val="62FE3053"/>
    <w:rsid w:val="640150F9"/>
    <w:rsid w:val="64C09409"/>
    <w:rsid w:val="657968D6"/>
    <w:rsid w:val="666E9B60"/>
    <w:rsid w:val="66DC015F"/>
    <w:rsid w:val="6924C0C1"/>
    <w:rsid w:val="6931FEAA"/>
    <w:rsid w:val="69D92FEF"/>
    <w:rsid w:val="6BF346DD"/>
    <w:rsid w:val="702ECF4F"/>
    <w:rsid w:val="7291379C"/>
    <w:rsid w:val="74470879"/>
    <w:rsid w:val="76027361"/>
    <w:rsid w:val="7660AF3D"/>
    <w:rsid w:val="76CDFB4B"/>
    <w:rsid w:val="7777527A"/>
    <w:rsid w:val="78CF1AE8"/>
    <w:rsid w:val="790DCAA9"/>
    <w:rsid w:val="790EF9B2"/>
    <w:rsid w:val="798A98D4"/>
    <w:rsid w:val="79BD9F52"/>
    <w:rsid w:val="79C05BFB"/>
    <w:rsid w:val="7CA03D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CD776"/>
  <w15:chartTrackingRefBased/>
  <w15:docId w15:val="{42DD5F88-75FF-4BA5-B36E-6D4C57B57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166"/>
  </w:style>
  <w:style w:type="paragraph" w:styleId="Heading2">
    <w:name w:val="heading 2"/>
    <w:basedOn w:val="Normal"/>
    <w:next w:val="Normal"/>
    <w:link w:val="Heading2Char"/>
    <w:uiPriority w:val="9"/>
    <w:unhideWhenUsed/>
    <w:qFormat/>
    <w:rsid w:val="00AB5ECB"/>
    <w:pPr>
      <w:keepNext/>
      <w:keepLines/>
      <w:spacing w:before="40" w:after="120"/>
      <w:ind w:left="720" w:hanging="360"/>
      <w:outlineLvl w:val="1"/>
    </w:pPr>
    <w:rPr>
      <w:rFonts w:asciiTheme="majorHAnsi" w:eastAsiaTheme="majorEastAsia" w:hAnsiTheme="majorHAnsi"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54251B"/>
    <w:pPr>
      <w:tabs>
        <w:tab w:val="center" w:pos="4680"/>
        <w:tab w:val="right" w:pos="9360"/>
      </w:tabs>
      <w:spacing w:after="0" w:line="240" w:lineRule="auto"/>
    </w:pPr>
  </w:style>
  <w:style w:type="character" w:customStyle="1" w:styleId="HeaderChar">
    <w:name w:val="Header Char"/>
    <w:basedOn w:val="DefaultParagraphFont"/>
    <w:link w:val="Header1"/>
    <w:uiPriority w:val="99"/>
    <w:rsid w:val="0054251B"/>
  </w:style>
  <w:style w:type="paragraph" w:styleId="Header">
    <w:name w:val="header"/>
    <w:basedOn w:val="Normal"/>
    <w:link w:val="HeaderChar1"/>
    <w:uiPriority w:val="99"/>
    <w:semiHidden/>
    <w:unhideWhenUsed/>
    <w:rsid w:val="0054251B"/>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54251B"/>
  </w:style>
  <w:style w:type="character" w:styleId="CommentReference">
    <w:name w:val="annotation reference"/>
    <w:basedOn w:val="DefaultParagraphFont"/>
    <w:uiPriority w:val="99"/>
    <w:semiHidden/>
    <w:unhideWhenUsed/>
    <w:rsid w:val="0054251B"/>
    <w:rPr>
      <w:sz w:val="16"/>
      <w:szCs w:val="16"/>
    </w:rPr>
  </w:style>
  <w:style w:type="paragraph" w:styleId="CommentText">
    <w:name w:val="annotation text"/>
    <w:basedOn w:val="Normal"/>
    <w:link w:val="CommentTextChar"/>
    <w:uiPriority w:val="99"/>
    <w:unhideWhenUsed/>
    <w:rsid w:val="0054251B"/>
    <w:pPr>
      <w:spacing w:line="240" w:lineRule="auto"/>
    </w:pPr>
    <w:rPr>
      <w:sz w:val="20"/>
      <w:szCs w:val="20"/>
    </w:rPr>
  </w:style>
  <w:style w:type="character" w:customStyle="1" w:styleId="CommentTextChar">
    <w:name w:val="Comment Text Char"/>
    <w:basedOn w:val="DefaultParagraphFont"/>
    <w:link w:val="CommentText"/>
    <w:uiPriority w:val="99"/>
    <w:rsid w:val="0054251B"/>
    <w:rPr>
      <w:sz w:val="20"/>
      <w:szCs w:val="20"/>
    </w:rPr>
  </w:style>
  <w:style w:type="paragraph" w:styleId="CommentSubject">
    <w:name w:val="annotation subject"/>
    <w:basedOn w:val="CommentText"/>
    <w:next w:val="CommentText"/>
    <w:link w:val="CommentSubjectChar"/>
    <w:uiPriority w:val="99"/>
    <w:semiHidden/>
    <w:unhideWhenUsed/>
    <w:rsid w:val="0054251B"/>
    <w:rPr>
      <w:b/>
      <w:bCs/>
    </w:rPr>
  </w:style>
  <w:style w:type="character" w:customStyle="1" w:styleId="CommentSubjectChar">
    <w:name w:val="Comment Subject Char"/>
    <w:basedOn w:val="CommentTextChar"/>
    <w:link w:val="CommentSubject"/>
    <w:uiPriority w:val="99"/>
    <w:semiHidden/>
    <w:rsid w:val="0054251B"/>
    <w:rPr>
      <w:b/>
      <w:bCs/>
      <w:sz w:val="20"/>
      <w:szCs w:val="20"/>
    </w:rPr>
  </w:style>
  <w:style w:type="paragraph" w:styleId="ListParagraph">
    <w:name w:val="List Paragraph"/>
    <w:basedOn w:val="Normal"/>
    <w:uiPriority w:val="34"/>
    <w:qFormat/>
    <w:rsid w:val="00874012"/>
    <w:pPr>
      <w:ind w:left="720"/>
      <w:contextualSpacing/>
    </w:pPr>
  </w:style>
  <w:style w:type="character" w:customStyle="1" w:styleId="normaltextrun">
    <w:name w:val="normaltextrun"/>
    <w:basedOn w:val="DefaultParagraphFont"/>
    <w:rsid w:val="00874012"/>
  </w:style>
  <w:style w:type="paragraph" w:styleId="BalloonText">
    <w:name w:val="Balloon Text"/>
    <w:basedOn w:val="Normal"/>
    <w:link w:val="BalloonTextChar"/>
    <w:uiPriority w:val="99"/>
    <w:semiHidden/>
    <w:unhideWhenUsed/>
    <w:rsid w:val="007579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90A"/>
    <w:rPr>
      <w:rFonts w:ascii="Segoe UI" w:hAnsi="Segoe UI" w:cs="Segoe UI"/>
      <w:sz w:val="18"/>
      <w:szCs w:val="18"/>
    </w:rPr>
  </w:style>
  <w:style w:type="paragraph" w:styleId="Footer">
    <w:name w:val="footer"/>
    <w:basedOn w:val="Normal"/>
    <w:link w:val="FooterChar"/>
    <w:uiPriority w:val="99"/>
    <w:unhideWhenUsed/>
    <w:rsid w:val="00757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90A"/>
  </w:style>
  <w:style w:type="paragraph" w:styleId="Revision">
    <w:name w:val="Revision"/>
    <w:hidden/>
    <w:uiPriority w:val="99"/>
    <w:semiHidden/>
    <w:rsid w:val="00F22738"/>
    <w:pPr>
      <w:spacing w:after="0" w:line="240" w:lineRule="auto"/>
    </w:pPr>
  </w:style>
  <w:style w:type="paragraph" w:customStyle="1" w:styleId="paragraph">
    <w:name w:val="paragraph"/>
    <w:basedOn w:val="Normal"/>
    <w:rsid w:val="00320C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20CCC"/>
  </w:style>
  <w:style w:type="character" w:customStyle="1" w:styleId="Heading2Char">
    <w:name w:val="Heading 2 Char"/>
    <w:basedOn w:val="DefaultParagraphFont"/>
    <w:link w:val="Heading2"/>
    <w:uiPriority w:val="9"/>
    <w:rsid w:val="00AB5ECB"/>
    <w:rPr>
      <w:rFonts w:asciiTheme="majorHAnsi" w:eastAsiaTheme="majorEastAsia" w:hAnsiTheme="majorHAnsi" w:cstheme="majorBidi"/>
      <w:b/>
      <w:bCs/>
      <w:color w:val="2F5496" w:themeColor="accent1" w:themeShade="BF"/>
      <w:sz w:val="26"/>
      <w:szCs w:val="26"/>
    </w:rPr>
  </w:style>
  <w:style w:type="character" w:styleId="UnresolvedMention">
    <w:name w:val="Unresolved Mention"/>
    <w:basedOn w:val="DefaultParagraphFont"/>
    <w:uiPriority w:val="99"/>
    <w:unhideWhenUsed/>
    <w:rsid w:val="009C0430"/>
    <w:rPr>
      <w:color w:val="605E5C"/>
      <w:shd w:val="clear" w:color="auto" w:fill="E1DFDD"/>
    </w:rPr>
  </w:style>
  <w:style w:type="character" w:styleId="Mention">
    <w:name w:val="Mention"/>
    <w:basedOn w:val="DefaultParagraphFont"/>
    <w:uiPriority w:val="99"/>
    <w:unhideWhenUsed/>
    <w:rsid w:val="009C0430"/>
    <w:rPr>
      <w:color w:val="2B579A"/>
      <w:shd w:val="clear" w:color="auto" w:fill="E1DFDD"/>
    </w:rPr>
  </w:style>
  <w:style w:type="paragraph" w:customStyle="1" w:styleId="Section">
    <w:name w:val="Section"/>
    <w:basedOn w:val="Normal"/>
    <w:qFormat/>
    <w:rsid w:val="006E648A"/>
    <w:pPr>
      <w:keepNext/>
      <w:keepLines/>
      <w:numPr>
        <w:numId w:val="1"/>
      </w:numPr>
      <w:spacing w:before="40" w:after="0"/>
      <w:outlineLvl w:val="1"/>
    </w:pPr>
    <w:rPr>
      <w:rFonts w:ascii="Arial" w:eastAsia="Times New Roman" w:hAnsi="Arial" w:cs="Times New Roman"/>
      <w:b/>
      <w:bCs/>
      <w:color w:val="C00000"/>
      <w:sz w:val="26"/>
      <w:szCs w:val="26"/>
    </w:rPr>
  </w:style>
  <w:style w:type="paragraph" w:customStyle="1" w:styleId="Question">
    <w:name w:val="Question"/>
    <w:basedOn w:val="Normal"/>
    <w:qFormat/>
    <w:rsid w:val="006E648A"/>
    <w:pPr>
      <w:numPr>
        <w:numId w:val="8"/>
      </w:numPr>
      <w:contextualSpacing/>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054616">
      <w:bodyDiv w:val="1"/>
      <w:marLeft w:val="0"/>
      <w:marRight w:val="0"/>
      <w:marTop w:val="0"/>
      <w:marBottom w:val="0"/>
      <w:divBdr>
        <w:top w:val="none" w:sz="0" w:space="0" w:color="auto"/>
        <w:left w:val="none" w:sz="0" w:space="0" w:color="auto"/>
        <w:bottom w:val="none" w:sz="0" w:space="0" w:color="auto"/>
        <w:right w:val="none" w:sz="0" w:space="0" w:color="auto"/>
      </w:divBdr>
      <w:divsChild>
        <w:div w:id="83574066">
          <w:marLeft w:val="0"/>
          <w:marRight w:val="0"/>
          <w:marTop w:val="0"/>
          <w:marBottom w:val="0"/>
          <w:divBdr>
            <w:top w:val="none" w:sz="0" w:space="0" w:color="auto"/>
            <w:left w:val="none" w:sz="0" w:space="0" w:color="auto"/>
            <w:bottom w:val="none" w:sz="0" w:space="0" w:color="auto"/>
            <w:right w:val="none" w:sz="0" w:space="0" w:color="auto"/>
          </w:divBdr>
        </w:div>
        <w:div w:id="543566747">
          <w:marLeft w:val="0"/>
          <w:marRight w:val="0"/>
          <w:marTop w:val="0"/>
          <w:marBottom w:val="0"/>
          <w:divBdr>
            <w:top w:val="none" w:sz="0" w:space="0" w:color="auto"/>
            <w:left w:val="none" w:sz="0" w:space="0" w:color="auto"/>
            <w:bottom w:val="none" w:sz="0" w:space="0" w:color="auto"/>
            <w:right w:val="none" w:sz="0" w:space="0" w:color="auto"/>
          </w:divBdr>
        </w:div>
        <w:div w:id="550187799">
          <w:marLeft w:val="0"/>
          <w:marRight w:val="0"/>
          <w:marTop w:val="0"/>
          <w:marBottom w:val="0"/>
          <w:divBdr>
            <w:top w:val="none" w:sz="0" w:space="0" w:color="auto"/>
            <w:left w:val="none" w:sz="0" w:space="0" w:color="auto"/>
            <w:bottom w:val="none" w:sz="0" w:space="0" w:color="auto"/>
            <w:right w:val="none" w:sz="0" w:space="0" w:color="auto"/>
          </w:divBdr>
        </w:div>
        <w:div w:id="998192246">
          <w:marLeft w:val="0"/>
          <w:marRight w:val="0"/>
          <w:marTop w:val="0"/>
          <w:marBottom w:val="0"/>
          <w:divBdr>
            <w:top w:val="none" w:sz="0" w:space="0" w:color="auto"/>
            <w:left w:val="none" w:sz="0" w:space="0" w:color="auto"/>
            <w:bottom w:val="none" w:sz="0" w:space="0" w:color="auto"/>
            <w:right w:val="none" w:sz="0" w:space="0" w:color="auto"/>
          </w:divBdr>
        </w:div>
        <w:div w:id="1498573531">
          <w:marLeft w:val="0"/>
          <w:marRight w:val="0"/>
          <w:marTop w:val="0"/>
          <w:marBottom w:val="0"/>
          <w:divBdr>
            <w:top w:val="none" w:sz="0" w:space="0" w:color="auto"/>
            <w:left w:val="none" w:sz="0" w:space="0" w:color="auto"/>
            <w:bottom w:val="none" w:sz="0" w:space="0" w:color="auto"/>
            <w:right w:val="none" w:sz="0" w:space="0" w:color="auto"/>
          </w:divBdr>
        </w:div>
        <w:div w:id="2039697549">
          <w:marLeft w:val="0"/>
          <w:marRight w:val="0"/>
          <w:marTop w:val="0"/>
          <w:marBottom w:val="0"/>
          <w:divBdr>
            <w:top w:val="none" w:sz="0" w:space="0" w:color="auto"/>
            <w:left w:val="none" w:sz="0" w:space="0" w:color="auto"/>
            <w:bottom w:val="none" w:sz="0" w:space="0" w:color="auto"/>
            <w:right w:val="none" w:sz="0" w:space="0" w:color="auto"/>
          </w:divBdr>
        </w:div>
      </w:divsChild>
    </w:div>
    <w:div w:id="573777885">
      <w:bodyDiv w:val="1"/>
      <w:marLeft w:val="0"/>
      <w:marRight w:val="0"/>
      <w:marTop w:val="0"/>
      <w:marBottom w:val="0"/>
      <w:divBdr>
        <w:top w:val="none" w:sz="0" w:space="0" w:color="auto"/>
        <w:left w:val="none" w:sz="0" w:space="0" w:color="auto"/>
        <w:bottom w:val="none" w:sz="0" w:space="0" w:color="auto"/>
        <w:right w:val="none" w:sz="0" w:space="0" w:color="auto"/>
      </w:divBdr>
    </w:div>
    <w:div w:id="860246754">
      <w:bodyDiv w:val="1"/>
      <w:marLeft w:val="0"/>
      <w:marRight w:val="0"/>
      <w:marTop w:val="0"/>
      <w:marBottom w:val="0"/>
      <w:divBdr>
        <w:top w:val="none" w:sz="0" w:space="0" w:color="auto"/>
        <w:left w:val="none" w:sz="0" w:space="0" w:color="auto"/>
        <w:bottom w:val="none" w:sz="0" w:space="0" w:color="auto"/>
        <w:right w:val="none" w:sz="0" w:space="0" w:color="auto"/>
      </w:divBdr>
      <w:divsChild>
        <w:div w:id="109470031">
          <w:marLeft w:val="0"/>
          <w:marRight w:val="0"/>
          <w:marTop w:val="0"/>
          <w:marBottom w:val="0"/>
          <w:divBdr>
            <w:top w:val="none" w:sz="0" w:space="0" w:color="auto"/>
            <w:left w:val="none" w:sz="0" w:space="0" w:color="auto"/>
            <w:bottom w:val="none" w:sz="0" w:space="0" w:color="auto"/>
            <w:right w:val="none" w:sz="0" w:space="0" w:color="auto"/>
          </w:divBdr>
        </w:div>
        <w:div w:id="814642486">
          <w:marLeft w:val="0"/>
          <w:marRight w:val="0"/>
          <w:marTop w:val="0"/>
          <w:marBottom w:val="0"/>
          <w:divBdr>
            <w:top w:val="none" w:sz="0" w:space="0" w:color="auto"/>
            <w:left w:val="none" w:sz="0" w:space="0" w:color="auto"/>
            <w:bottom w:val="none" w:sz="0" w:space="0" w:color="auto"/>
            <w:right w:val="none" w:sz="0" w:space="0" w:color="auto"/>
          </w:divBdr>
        </w:div>
        <w:div w:id="885218752">
          <w:marLeft w:val="0"/>
          <w:marRight w:val="0"/>
          <w:marTop w:val="0"/>
          <w:marBottom w:val="0"/>
          <w:divBdr>
            <w:top w:val="none" w:sz="0" w:space="0" w:color="auto"/>
            <w:left w:val="none" w:sz="0" w:space="0" w:color="auto"/>
            <w:bottom w:val="none" w:sz="0" w:space="0" w:color="auto"/>
            <w:right w:val="none" w:sz="0" w:space="0" w:color="auto"/>
          </w:divBdr>
        </w:div>
        <w:div w:id="1061245782">
          <w:marLeft w:val="0"/>
          <w:marRight w:val="0"/>
          <w:marTop w:val="0"/>
          <w:marBottom w:val="0"/>
          <w:divBdr>
            <w:top w:val="none" w:sz="0" w:space="0" w:color="auto"/>
            <w:left w:val="none" w:sz="0" w:space="0" w:color="auto"/>
            <w:bottom w:val="none" w:sz="0" w:space="0" w:color="auto"/>
            <w:right w:val="none" w:sz="0" w:space="0" w:color="auto"/>
          </w:divBdr>
        </w:div>
        <w:div w:id="1839076568">
          <w:marLeft w:val="0"/>
          <w:marRight w:val="0"/>
          <w:marTop w:val="0"/>
          <w:marBottom w:val="0"/>
          <w:divBdr>
            <w:top w:val="none" w:sz="0" w:space="0" w:color="auto"/>
            <w:left w:val="none" w:sz="0" w:space="0" w:color="auto"/>
            <w:bottom w:val="none" w:sz="0" w:space="0" w:color="auto"/>
            <w:right w:val="none" w:sz="0" w:space="0" w:color="auto"/>
          </w:divBdr>
        </w:div>
      </w:divsChild>
    </w:div>
    <w:div w:id="951404703">
      <w:bodyDiv w:val="1"/>
      <w:marLeft w:val="0"/>
      <w:marRight w:val="0"/>
      <w:marTop w:val="0"/>
      <w:marBottom w:val="0"/>
      <w:divBdr>
        <w:top w:val="none" w:sz="0" w:space="0" w:color="auto"/>
        <w:left w:val="none" w:sz="0" w:space="0" w:color="auto"/>
        <w:bottom w:val="none" w:sz="0" w:space="0" w:color="auto"/>
        <w:right w:val="none" w:sz="0" w:space="0" w:color="auto"/>
      </w:divBdr>
      <w:divsChild>
        <w:div w:id="184905980">
          <w:marLeft w:val="0"/>
          <w:marRight w:val="0"/>
          <w:marTop w:val="0"/>
          <w:marBottom w:val="0"/>
          <w:divBdr>
            <w:top w:val="none" w:sz="0" w:space="0" w:color="auto"/>
            <w:left w:val="none" w:sz="0" w:space="0" w:color="auto"/>
            <w:bottom w:val="none" w:sz="0" w:space="0" w:color="auto"/>
            <w:right w:val="none" w:sz="0" w:space="0" w:color="auto"/>
          </w:divBdr>
        </w:div>
        <w:div w:id="334773827">
          <w:marLeft w:val="0"/>
          <w:marRight w:val="0"/>
          <w:marTop w:val="0"/>
          <w:marBottom w:val="0"/>
          <w:divBdr>
            <w:top w:val="none" w:sz="0" w:space="0" w:color="auto"/>
            <w:left w:val="none" w:sz="0" w:space="0" w:color="auto"/>
            <w:bottom w:val="none" w:sz="0" w:space="0" w:color="auto"/>
            <w:right w:val="none" w:sz="0" w:space="0" w:color="auto"/>
          </w:divBdr>
        </w:div>
        <w:div w:id="348416526">
          <w:marLeft w:val="0"/>
          <w:marRight w:val="0"/>
          <w:marTop w:val="0"/>
          <w:marBottom w:val="0"/>
          <w:divBdr>
            <w:top w:val="none" w:sz="0" w:space="0" w:color="auto"/>
            <w:left w:val="none" w:sz="0" w:space="0" w:color="auto"/>
            <w:bottom w:val="none" w:sz="0" w:space="0" w:color="auto"/>
            <w:right w:val="none" w:sz="0" w:space="0" w:color="auto"/>
          </w:divBdr>
        </w:div>
        <w:div w:id="427972112">
          <w:marLeft w:val="0"/>
          <w:marRight w:val="0"/>
          <w:marTop w:val="0"/>
          <w:marBottom w:val="0"/>
          <w:divBdr>
            <w:top w:val="none" w:sz="0" w:space="0" w:color="auto"/>
            <w:left w:val="none" w:sz="0" w:space="0" w:color="auto"/>
            <w:bottom w:val="none" w:sz="0" w:space="0" w:color="auto"/>
            <w:right w:val="none" w:sz="0" w:space="0" w:color="auto"/>
          </w:divBdr>
        </w:div>
        <w:div w:id="466551921">
          <w:marLeft w:val="0"/>
          <w:marRight w:val="0"/>
          <w:marTop w:val="0"/>
          <w:marBottom w:val="0"/>
          <w:divBdr>
            <w:top w:val="none" w:sz="0" w:space="0" w:color="auto"/>
            <w:left w:val="none" w:sz="0" w:space="0" w:color="auto"/>
            <w:bottom w:val="none" w:sz="0" w:space="0" w:color="auto"/>
            <w:right w:val="none" w:sz="0" w:space="0" w:color="auto"/>
          </w:divBdr>
        </w:div>
        <w:div w:id="660543905">
          <w:marLeft w:val="0"/>
          <w:marRight w:val="0"/>
          <w:marTop w:val="0"/>
          <w:marBottom w:val="0"/>
          <w:divBdr>
            <w:top w:val="none" w:sz="0" w:space="0" w:color="auto"/>
            <w:left w:val="none" w:sz="0" w:space="0" w:color="auto"/>
            <w:bottom w:val="none" w:sz="0" w:space="0" w:color="auto"/>
            <w:right w:val="none" w:sz="0" w:space="0" w:color="auto"/>
          </w:divBdr>
        </w:div>
        <w:div w:id="679623133">
          <w:marLeft w:val="0"/>
          <w:marRight w:val="0"/>
          <w:marTop w:val="0"/>
          <w:marBottom w:val="0"/>
          <w:divBdr>
            <w:top w:val="none" w:sz="0" w:space="0" w:color="auto"/>
            <w:left w:val="none" w:sz="0" w:space="0" w:color="auto"/>
            <w:bottom w:val="none" w:sz="0" w:space="0" w:color="auto"/>
            <w:right w:val="none" w:sz="0" w:space="0" w:color="auto"/>
          </w:divBdr>
        </w:div>
        <w:div w:id="719281108">
          <w:marLeft w:val="0"/>
          <w:marRight w:val="0"/>
          <w:marTop w:val="0"/>
          <w:marBottom w:val="0"/>
          <w:divBdr>
            <w:top w:val="none" w:sz="0" w:space="0" w:color="auto"/>
            <w:left w:val="none" w:sz="0" w:space="0" w:color="auto"/>
            <w:bottom w:val="none" w:sz="0" w:space="0" w:color="auto"/>
            <w:right w:val="none" w:sz="0" w:space="0" w:color="auto"/>
          </w:divBdr>
        </w:div>
        <w:div w:id="808480185">
          <w:marLeft w:val="0"/>
          <w:marRight w:val="0"/>
          <w:marTop w:val="0"/>
          <w:marBottom w:val="0"/>
          <w:divBdr>
            <w:top w:val="none" w:sz="0" w:space="0" w:color="auto"/>
            <w:left w:val="none" w:sz="0" w:space="0" w:color="auto"/>
            <w:bottom w:val="none" w:sz="0" w:space="0" w:color="auto"/>
            <w:right w:val="none" w:sz="0" w:space="0" w:color="auto"/>
          </w:divBdr>
        </w:div>
        <w:div w:id="872304639">
          <w:marLeft w:val="0"/>
          <w:marRight w:val="0"/>
          <w:marTop w:val="0"/>
          <w:marBottom w:val="0"/>
          <w:divBdr>
            <w:top w:val="none" w:sz="0" w:space="0" w:color="auto"/>
            <w:left w:val="none" w:sz="0" w:space="0" w:color="auto"/>
            <w:bottom w:val="none" w:sz="0" w:space="0" w:color="auto"/>
            <w:right w:val="none" w:sz="0" w:space="0" w:color="auto"/>
          </w:divBdr>
        </w:div>
        <w:div w:id="934172687">
          <w:marLeft w:val="0"/>
          <w:marRight w:val="0"/>
          <w:marTop w:val="0"/>
          <w:marBottom w:val="0"/>
          <w:divBdr>
            <w:top w:val="none" w:sz="0" w:space="0" w:color="auto"/>
            <w:left w:val="none" w:sz="0" w:space="0" w:color="auto"/>
            <w:bottom w:val="none" w:sz="0" w:space="0" w:color="auto"/>
            <w:right w:val="none" w:sz="0" w:space="0" w:color="auto"/>
          </w:divBdr>
        </w:div>
        <w:div w:id="1019770223">
          <w:marLeft w:val="0"/>
          <w:marRight w:val="0"/>
          <w:marTop w:val="0"/>
          <w:marBottom w:val="0"/>
          <w:divBdr>
            <w:top w:val="none" w:sz="0" w:space="0" w:color="auto"/>
            <w:left w:val="none" w:sz="0" w:space="0" w:color="auto"/>
            <w:bottom w:val="none" w:sz="0" w:space="0" w:color="auto"/>
            <w:right w:val="none" w:sz="0" w:space="0" w:color="auto"/>
          </w:divBdr>
        </w:div>
        <w:div w:id="1060403300">
          <w:marLeft w:val="0"/>
          <w:marRight w:val="0"/>
          <w:marTop w:val="0"/>
          <w:marBottom w:val="0"/>
          <w:divBdr>
            <w:top w:val="none" w:sz="0" w:space="0" w:color="auto"/>
            <w:left w:val="none" w:sz="0" w:space="0" w:color="auto"/>
            <w:bottom w:val="none" w:sz="0" w:space="0" w:color="auto"/>
            <w:right w:val="none" w:sz="0" w:space="0" w:color="auto"/>
          </w:divBdr>
        </w:div>
        <w:div w:id="1113594204">
          <w:marLeft w:val="0"/>
          <w:marRight w:val="0"/>
          <w:marTop w:val="0"/>
          <w:marBottom w:val="0"/>
          <w:divBdr>
            <w:top w:val="none" w:sz="0" w:space="0" w:color="auto"/>
            <w:left w:val="none" w:sz="0" w:space="0" w:color="auto"/>
            <w:bottom w:val="none" w:sz="0" w:space="0" w:color="auto"/>
            <w:right w:val="none" w:sz="0" w:space="0" w:color="auto"/>
          </w:divBdr>
        </w:div>
        <w:div w:id="1190489846">
          <w:marLeft w:val="0"/>
          <w:marRight w:val="0"/>
          <w:marTop w:val="0"/>
          <w:marBottom w:val="0"/>
          <w:divBdr>
            <w:top w:val="none" w:sz="0" w:space="0" w:color="auto"/>
            <w:left w:val="none" w:sz="0" w:space="0" w:color="auto"/>
            <w:bottom w:val="none" w:sz="0" w:space="0" w:color="auto"/>
            <w:right w:val="none" w:sz="0" w:space="0" w:color="auto"/>
          </w:divBdr>
        </w:div>
        <w:div w:id="1297028111">
          <w:marLeft w:val="0"/>
          <w:marRight w:val="0"/>
          <w:marTop w:val="0"/>
          <w:marBottom w:val="0"/>
          <w:divBdr>
            <w:top w:val="none" w:sz="0" w:space="0" w:color="auto"/>
            <w:left w:val="none" w:sz="0" w:space="0" w:color="auto"/>
            <w:bottom w:val="none" w:sz="0" w:space="0" w:color="auto"/>
            <w:right w:val="none" w:sz="0" w:space="0" w:color="auto"/>
          </w:divBdr>
        </w:div>
        <w:div w:id="1415976100">
          <w:marLeft w:val="0"/>
          <w:marRight w:val="0"/>
          <w:marTop w:val="0"/>
          <w:marBottom w:val="0"/>
          <w:divBdr>
            <w:top w:val="none" w:sz="0" w:space="0" w:color="auto"/>
            <w:left w:val="none" w:sz="0" w:space="0" w:color="auto"/>
            <w:bottom w:val="none" w:sz="0" w:space="0" w:color="auto"/>
            <w:right w:val="none" w:sz="0" w:space="0" w:color="auto"/>
          </w:divBdr>
        </w:div>
        <w:div w:id="1643264934">
          <w:marLeft w:val="0"/>
          <w:marRight w:val="0"/>
          <w:marTop w:val="0"/>
          <w:marBottom w:val="0"/>
          <w:divBdr>
            <w:top w:val="none" w:sz="0" w:space="0" w:color="auto"/>
            <w:left w:val="none" w:sz="0" w:space="0" w:color="auto"/>
            <w:bottom w:val="none" w:sz="0" w:space="0" w:color="auto"/>
            <w:right w:val="none" w:sz="0" w:space="0" w:color="auto"/>
          </w:divBdr>
        </w:div>
        <w:div w:id="1662779396">
          <w:marLeft w:val="0"/>
          <w:marRight w:val="0"/>
          <w:marTop w:val="0"/>
          <w:marBottom w:val="0"/>
          <w:divBdr>
            <w:top w:val="none" w:sz="0" w:space="0" w:color="auto"/>
            <w:left w:val="none" w:sz="0" w:space="0" w:color="auto"/>
            <w:bottom w:val="none" w:sz="0" w:space="0" w:color="auto"/>
            <w:right w:val="none" w:sz="0" w:space="0" w:color="auto"/>
          </w:divBdr>
        </w:div>
        <w:div w:id="1873691428">
          <w:marLeft w:val="0"/>
          <w:marRight w:val="0"/>
          <w:marTop w:val="0"/>
          <w:marBottom w:val="0"/>
          <w:divBdr>
            <w:top w:val="none" w:sz="0" w:space="0" w:color="auto"/>
            <w:left w:val="none" w:sz="0" w:space="0" w:color="auto"/>
            <w:bottom w:val="none" w:sz="0" w:space="0" w:color="auto"/>
            <w:right w:val="none" w:sz="0" w:space="0" w:color="auto"/>
          </w:divBdr>
        </w:div>
        <w:div w:id="1917591286">
          <w:marLeft w:val="0"/>
          <w:marRight w:val="0"/>
          <w:marTop w:val="0"/>
          <w:marBottom w:val="0"/>
          <w:divBdr>
            <w:top w:val="none" w:sz="0" w:space="0" w:color="auto"/>
            <w:left w:val="none" w:sz="0" w:space="0" w:color="auto"/>
            <w:bottom w:val="none" w:sz="0" w:space="0" w:color="auto"/>
            <w:right w:val="none" w:sz="0" w:space="0" w:color="auto"/>
          </w:divBdr>
        </w:div>
        <w:div w:id="2133745267">
          <w:marLeft w:val="0"/>
          <w:marRight w:val="0"/>
          <w:marTop w:val="0"/>
          <w:marBottom w:val="0"/>
          <w:divBdr>
            <w:top w:val="none" w:sz="0" w:space="0" w:color="auto"/>
            <w:left w:val="none" w:sz="0" w:space="0" w:color="auto"/>
            <w:bottom w:val="none" w:sz="0" w:space="0" w:color="auto"/>
            <w:right w:val="none" w:sz="0" w:space="0" w:color="auto"/>
          </w:divBdr>
        </w:div>
      </w:divsChild>
    </w:div>
    <w:div w:id="1046417305">
      <w:bodyDiv w:val="1"/>
      <w:marLeft w:val="0"/>
      <w:marRight w:val="0"/>
      <w:marTop w:val="0"/>
      <w:marBottom w:val="0"/>
      <w:divBdr>
        <w:top w:val="none" w:sz="0" w:space="0" w:color="auto"/>
        <w:left w:val="none" w:sz="0" w:space="0" w:color="auto"/>
        <w:bottom w:val="none" w:sz="0" w:space="0" w:color="auto"/>
        <w:right w:val="none" w:sz="0" w:space="0" w:color="auto"/>
      </w:divBdr>
      <w:divsChild>
        <w:div w:id="333994999">
          <w:marLeft w:val="0"/>
          <w:marRight w:val="0"/>
          <w:marTop w:val="0"/>
          <w:marBottom w:val="0"/>
          <w:divBdr>
            <w:top w:val="none" w:sz="0" w:space="0" w:color="auto"/>
            <w:left w:val="none" w:sz="0" w:space="0" w:color="auto"/>
            <w:bottom w:val="none" w:sz="0" w:space="0" w:color="auto"/>
            <w:right w:val="none" w:sz="0" w:space="0" w:color="auto"/>
          </w:divBdr>
        </w:div>
        <w:div w:id="420104763">
          <w:marLeft w:val="0"/>
          <w:marRight w:val="0"/>
          <w:marTop w:val="0"/>
          <w:marBottom w:val="0"/>
          <w:divBdr>
            <w:top w:val="none" w:sz="0" w:space="0" w:color="auto"/>
            <w:left w:val="none" w:sz="0" w:space="0" w:color="auto"/>
            <w:bottom w:val="none" w:sz="0" w:space="0" w:color="auto"/>
            <w:right w:val="none" w:sz="0" w:space="0" w:color="auto"/>
          </w:divBdr>
        </w:div>
        <w:div w:id="625425379">
          <w:marLeft w:val="0"/>
          <w:marRight w:val="0"/>
          <w:marTop w:val="0"/>
          <w:marBottom w:val="0"/>
          <w:divBdr>
            <w:top w:val="none" w:sz="0" w:space="0" w:color="auto"/>
            <w:left w:val="none" w:sz="0" w:space="0" w:color="auto"/>
            <w:bottom w:val="none" w:sz="0" w:space="0" w:color="auto"/>
            <w:right w:val="none" w:sz="0" w:space="0" w:color="auto"/>
          </w:divBdr>
        </w:div>
        <w:div w:id="1406879427">
          <w:marLeft w:val="0"/>
          <w:marRight w:val="0"/>
          <w:marTop w:val="0"/>
          <w:marBottom w:val="0"/>
          <w:divBdr>
            <w:top w:val="none" w:sz="0" w:space="0" w:color="auto"/>
            <w:left w:val="none" w:sz="0" w:space="0" w:color="auto"/>
            <w:bottom w:val="none" w:sz="0" w:space="0" w:color="auto"/>
            <w:right w:val="none" w:sz="0" w:space="0" w:color="auto"/>
          </w:divBdr>
        </w:div>
      </w:divsChild>
    </w:div>
    <w:div w:id="1528639868">
      <w:bodyDiv w:val="1"/>
      <w:marLeft w:val="0"/>
      <w:marRight w:val="0"/>
      <w:marTop w:val="0"/>
      <w:marBottom w:val="0"/>
      <w:divBdr>
        <w:top w:val="none" w:sz="0" w:space="0" w:color="auto"/>
        <w:left w:val="none" w:sz="0" w:space="0" w:color="auto"/>
        <w:bottom w:val="none" w:sz="0" w:space="0" w:color="auto"/>
        <w:right w:val="none" w:sz="0" w:space="0" w:color="auto"/>
      </w:divBdr>
    </w:div>
    <w:div w:id="1531215725">
      <w:bodyDiv w:val="1"/>
      <w:marLeft w:val="0"/>
      <w:marRight w:val="0"/>
      <w:marTop w:val="0"/>
      <w:marBottom w:val="0"/>
      <w:divBdr>
        <w:top w:val="none" w:sz="0" w:space="0" w:color="auto"/>
        <w:left w:val="none" w:sz="0" w:space="0" w:color="auto"/>
        <w:bottom w:val="none" w:sz="0" w:space="0" w:color="auto"/>
        <w:right w:val="none" w:sz="0" w:space="0" w:color="auto"/>
      </w:divBdr>
    </w:div>
    <w:div w:id="1569916894">
      <w:bodyDiv w:val="1"/>
      <w:marLeft w:val="0"/>
      <w:marRight w:val="0"/>
      <w:marTop w:val="0"/>
      <w:marBottom w:val="0"/>
      <w:divBdr>
        <w:top w:val="none" w:sz="0" w:space="0" w:color="auto"/>
        <w:left w:val="none" w:sz="0" w:space="0" w:color="auto"/>
        <w:bottom w:val="none" w:sz="0" w:space="0" w:color="auto"/>
        <w:right w:val="none" w:sz="0" w:space="0" w:color="auto"/>
      </w:divBdr>
      <w:divsChild>
        <w:div w:id="494497664">
          <w:marLeft w:val="0"/>
          <w:marRight w:val="0"/>
          <w:marTop w:val="0"/>
          <w:marBottom w:val="0"/>
          <w:divBdr>
            <w:top w:val="none" w:sz="0" w:space="0" w:color="auto"/>
            <w:left w:val="none" w:sz="0" w:space="0" w:color="auto"/>
            <w:bottom w:val="none" w:sz="0" w:space="0" w:color="auto"/>
            <w:right w:val="none" w:sz="0" w:space="0" w:color="auto"/>
          </w:divBdr>
        </w:div>
        <w:div w:id="838272994">
          <w:marLeft w:val="0"/>
          <w:marRight w:val="0"/>
          <w:marTop w:val="0"/>
          <w:marBottom w:val="0"/>
          <w:divBdr>
            <w:top w:val="none" w:sz="0" w:space="0" w:color="auto"/>
            <w:left w:val="none" w:sz="0" w:space="0" w:color="auto"/>
            <w:bottom w:val="none" w:sz="0" w:space="0" w:color="auto"/>
            <w:right w:val="none" w:sz="0" w:space="0" w:color="auto"/>
          </w:divBdr>
        </w:div>
        <w:div w:id="1201623351">
          <w:marLeft w:val="0"/>
          <w:marRight w:val="0"/>
          <w:marTop w:val="0"/>
          <w:marBottom w:val="0"/>
          <w:divBdr>
            <w:top w:val="none" w:sz="0" w:space="0" w:color="auto"/>
            <w:left w:val="none" w:sz="0" w:space="0" w:color="auto"/>
            <w:bottom w:val="none" w:sz="0" w:space="0" w:color="auto"/>
            <w:right w:val="none" w:sz="0" w:space="0" w:color="auto"/>
          </w:divBdr>
        </w:div>
        <w:div w:id="1884898824">
          <w:marLeft w:val="0"/>
          <w:marRight w:val="0"/>
          <w:marTop w:val="0"/>
          <w:marBottom w:val="0"/>
          <w:divBdr>
            <w:top w:val="none" w:sz="0" w:space="0" w:color="auto"/>
            <w:left w:val="none" w:sz="0" w:space="0" w:color="auto"/>
            <w:bottom w:val="none" w:sz="0" w:space="0" w:color="auto"/>
            <w:right w:val="none" w:sz="0" w:space="0" w:color="auto"/>
          </w:divBdr>
        </w:div>
        <w:div w:id="1896428284">
          <w:marLeft w:val="0"/>
          <w:marRight w:val="0"/>
          <w:marTop w:val="0"/>
          <w:marBottom w:val="0"/>
          <w:divBdr>
            <w:top w:val="none" w:sz="0" w:space="0" w:color="auto"/>
            <w:left w:val="none" w:sz="0" w:space="0" w:color="auto"/>
            <w:bottom w:val="none" w:sz="0" w:space="0" w:color="auto"/>
            <w:right w:val="none" w:sz="0" w:space="0" w:color="auto"/>
          </w:divBdr>
        </w:div>
        <w:div w:id="2019886686">
          <w:marLeft w:val="0"/>
          <w:marRight w:val="0"/>
          <w:marTop w:val="0"/>
          <w:marBottom w:val="0"/>
          <w:divBdr>
            <w:top w:val="none" w:sz="0" w:space="0" w:color="auto"/>
            <w:left w:val="none" w:sz="0" w:space="0" w:color="auto"/>
            <w:bottom w:val="none" w:sz="0" w:space="0" w:color="auto"/>
            <w:right w:val="none" w:sz="0" w:space="0" w:color="auto"/>
          </w:divBdr>
        </w:div>
      </w:divsChild>
    </w:div>
    <w:div w:id="2104914205">
      <w:bodyDiv w:val="1"/>
      <w:marLeft w:val="0"/>
      <w:marRight w:val="0"/>
      <w:marTop w:val="0"/>
      <w:marBottom w:val="0"/>
      <w:divBdr>
        <w:top w:val="none" w:sz="0" w:space="0" w:color="auto"/>
        <w:left w:val="none" w:sz="0" w:space="0" w:color="auto"/>
        <w:bottom w:val="none" w:sz="0" w:space="0" w:color="auto"/>
        <w:right w:val="none" w:sz="0" w:space="0" w:color="auto"/>
      </w:divBdr>
      <w:divsChild>
        <w:div w:id="569659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UserInfo>
        <DisplayName>Lorraine Perales</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A5B0E-1ED6-4DD4-801E-414DE8094C4F}">
  <ds:schemaRefs>
    <ds:schemaRef ds:uri="http://purl.org/dc/elements/1.1/"/>
    <ds:schemaRef ds:uri="http://schemas.microsoft.com/office/2006/metadata/properties"/>
    <ds:schemaRef ds:uri="6c844dcc-9701-453d-a824-49eab658d163"/>
    <ds:schemaRef ds:uri="29890b26-374b-4789-a038-074e15487a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9D6AFFE-F8FF-4D58-8F60-4CF111B46C49}">
  <ds:schemaRefs>
    <ds:schemaRef ds:uri="http://schemas.microsoft.com/sharepoint/v3/contenttype/forms"/>
  </ds:schemaRefs>
</ds:datastoreItem>
</file>

<file path=customXml/itemProps3.xml><?xml version="1.0" encoding="utf-8"?>
<ds:datastoreItem xmlns:ds="http://schemas.openxmlformats.org/officeDocument/2006/customXml" ds:itemID="{89EBB5F5-FDD3-4D09-A329-E6D900ECC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76B7C2-4938-4855-A037-841CB5424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3</Words>
  <Characters>6916</Characters>
  <Application>Microsoft Office Word</Application>
  <DocSecurity>4</DocSecurity>
  <Lines>57</Lines>
  <Paragraphs>16</Paragraphs>
  <ScaleCrop>false</ScaleCrop>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Perales</dc:creator>
  <cp:keywords/>
  <dc:description/>
  <cp:lastModifiedBy>Pahigiannis, Katie (ACF)</cp:lastModifiedBy>
  <cp:revision>2</cp:revision>
  <dcterms:created xsi:type="dcterms:W3CDTF">2022-06-14T15:18:00Z</dcterms:created>
  <dcterms:modified xsi:type="dcterms:W3CDTF">2022-06-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